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49656" w14:textId="1E668B64" w:rsidR="00C57F6E" w:rsidRDefault="0057462E" w:rsidP="00C57F6E">
      <w:pPr>
        <w:suppressAutoHyphens/>
        <w:jc w:val="center"/>
        <w:rPr>
          <w:b/>
          <w:spacing w:val="-3"/>
          <w:sz w:val="22"/>
          <w:szCs w:val="22"/>
        </w:rPr>
      </w:pPr>
      <w:r>
        <w:rPr>
          <w:b/>
          <w:spacing w:val="-3"/>
          <w:sz w:val="22"/>
          <w:szCs w:val="22"/>
        </w:rPr>
        <w:t xml:space="preserve">Sheridan CS300 </w:t>
      </w:r>
      <w:r w:rsidR="00E24DC5">
        <w:rPr>
          <w:b/>
          <w:spacing w:val="-3"/>
          <w:sz w:val="22"/>
          <w:szCs w:val="22"/>
        </w:rPr>
        <w:t xml:space="preserve">Christianity as a </w:t>
      </w:r>
      <w:r w:rsidR="00C57F6E" w:rsidRPr="00F1085D">
        <w:rPr>
          <w:b/>
          <w:spacing w:val="-3"/>
          <w:sz w:val="22"/>
          <w:szCs w:val="22"/>
        </w:rPr>
        <w:t>Worldview</w:t>
      </w:r>
    </w:p>
    <w:p w14:paraId="3A4830AB" w14:textId="14502CFE" w:rsidR="00C57F6E" w:rsidRPr="00F1085D" w:rsidRDefault="0057462E" w:rsidP="00C57F6E">
      <w:pPr>
        <w:suppressAutoHyphens/>
        <w:jc w:val="center"/>
        <w:rPr>
          <w:b/>
          <w:spacing w:val="-3"/>
          <w:sz w:val="22"/>
          <w:szCs w:val="22"/>
        </w:rPr>
      </w:pPr>
      <w:r>
        <w:rPr>
          <w:b/>
          <w:sz w:val="22"/>
          <w:szCs w:val="22"/>
        </w:rPr>
        <w:t xml:space="preserve">Possible </w:t>
      </w:r>
      <w:r w:rsidR="00C57F6E">
        <w:rPr>
          <w:b/>
          <w:sz w:val="22"/>
          <w:szCs w:val="22"/>
        </w:rPr>
        <w:t>E</w:t>
      </w:r>
      <w:r>
        <w:rPr>
          <w:b/>
          <w:sz w:val="22"/>
          <w:szCs w:val="22"/>
        </w:rPr>
        <w:t xml:space="preserve">xam Questions </w:t>
      </w:r>
      <w:r w:rsidR="00E24DC5">
        <w:rPr>
          <w:b/>
          <w:sz w:val="22"/>
          <w:szCs w:val="22"/>
        </w:rPr>
        <w:t>(</w:t>
      </w:r>
      <w:r>
        <w:rPr>
          <w:b/>
          <w:sz w:val="22"/>
          <w:szCs w:val="22"/>
        </w:rPr>
        <w:t xml:space="preserve">Worth </w:t>
      </w:r>
      <w:r w:rsidR="006255A9">
        <w:rPr>
          <w:b/>
          <w:sz w:val="22"/>
          <w:szCs w:val="22"/>
        </w:rPr>
        <w:t>3</w:t>
      </w:r>
      <w:r w:rsidR="005E5358">
        <w:rPr>
          <w:b/>
          <w:sz w:val="22"/>
          <w:szCs w:val="22"/>
        </w:rPr>
        <w:t>5</w:t>
      </w:r>
      <w:r w:rsidR="00E24DC5">
        <w:rPr>
          <w:b/>
          <w:sz w:val="22"/>
          <w:szCs w:val="22"/>
        </w:rPr>
        <w:t>%)</w:t>
      </w:r>
    </w:p>
    <w:p w14:paraId="4B9E3EFA" w14:textId="77777777" w:rsidR="00397C22" w:rsidRPr="006E6388" w:rsidRDefault="00397C22" w:rsidP="00397C22">
      <w:pPr>
        <w:rPr>
          <w:sz w:val="22"/>
          <w:szCs w:val="22"/>
        </w:rPr>
      </w:pPr>
    </w:p>
    <w:p w14:paraId="10E2CD4C" w14:textId="35574E0C" w:rsidR="00397C22" w:rsidRPr="000C3D57" w:rsidRDefault="00397D41" w:rsidP="00397C22">
      <w:pPr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Time limit: </w:t>
      </w:r>
      <w:r w:rsidR="00E24DC5">
        <w:rPr>
          <w:b/>
          <w:sz w:val="22"/>
          <w:szCs w:val="22"/>
        </w:rPr>
        <w:t>2 hours</w:t>
      </w:r>
      <w:r w:rsidR="000C3D57">
        <w:rPr>
          <w:b/>
          <w:sz w:val="22"/>
          <w:szCs w:val="22"/>
        </w:rPr>
        <w:t xml:space="preserve"> </w:t>
      </w:r>
      <w:r w:rsidR="000C3D57" w:rsidRPr="000C3D57">
        <w:rPr>
          <w:bCs/>
          <w:sz w:val="22"/>
          <w:szCs w:val="22"/>
        </w:rPr>
        <w:t>(closed book)</w:t>
      </w:r>
    </w:p>
    <w:p w14:paraId="5F1C9579" w14:textId="664AC2A6" w:rsidR="003F7BEE" w:rsidRDefault="003F7465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Six</w:t>
      </w:r>
      <w:r w:rsidR="00B56ABE">
        <w:rPr>
          <w:spacing w:val="-3"/>
          <w:sz w:val="22"/>
          <w:szCs w:val="22"/>
        </w:rPr>
        <w:t xml:space="preserve"> </w:t>
      </w:r>
      <w:r w:rsidR="007114BE">
        <w:rPr>
          <w:spacing w:val="-3"/>
          <w:sz w:val="22"/>
          <w:szCs w:val="22"/>
        </w:rPr>
        <w:t>questions, close to t</w:t>
      </w:r>
      <w:r w:rsidR="00B56ABE">
        <w:rPr>
          <w:spacing w:val="-3"/>
          <w:sz w:val="22"/>
          <w:szCs w:val="22"/>
        </w:rPr>
        <w:t xml:space="preserve">he following questions will </w:t>
      </w:r>
      <w:r w:rsidR="00072DCC">
        <w:rPr>
          <w:spacing w:val="-3"/>
          <w:sz w:val="22"/>
          <w:szCs w:val="22"/>
        </w:rPr>
        <w:t xml:space="preserve">be in </w:t>
      </w:r>
      <w:r w:rsidR="00B56ABE">
        <w:rPr>
          <w:spacing w:val="-3"/>
          <w:sz w:val="22"/>
          <w:szCs w:val="22"/>
        </w:rPr>
        <w:t>the exam</w:t>
      </w:r>
      <w:r w:rsidR="00072DCC">
        <w:rPr>
          <w:spacing w:val="-3"/>
          <w:sz w:val="22"/>
          <w:szCs w:val="22"/>
        </w:rPr>
        <w:t>ination</w:t>
      </w:r>
      <w:r w:rsidR="00073FEE">
        <w:rPr>
          <w:spacing w:val="-3"/>
          <w:sz w:val="22"/>
          <w:szCs w:val="22"/>
        </w:rPr>
        <w:t>:</w:t>
      </w:r>
    </w:p>
    <w:p w14:paraId="4E2AF397" w14:textId="1BBBACD0" w:rsidR="00790AEF" w:rsidRPr="003F7BEE" w:rsidRDefault="00790AEF" w:rsidP="00790AEF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>(</w:t>
      </w:r>
      <w:r>
        <w:rPr>
          <w:spacing w:val="-3"/>
          <w:sz w:val="22"/>
          <w:szCs w:val="22"/>
        </w:rPr>
        <w:t>You will need to respond i</w:t>
      </w:r>
      <w:r w:rsidRPr="003F7BEE">
        <w:rPr>
          <w:spacing w:val="-3"/>
          <w:sz w:val="22"/>
          <w:szCs w:val="22"/>
        </w:rPr>
        <w:t xml:space="preserve">n </w:t>
      </w:r>
      <w:r>
        <w:rPr>
          <w:spacing w:val="-3"/>
          <w:sz w:val="22"/>
          <w:szCs w:val="22"/>
        </w:rPr>
        <w:t xml:space="preserve">about </w:t>
      </w:r>
      <w:r w:rsidRPr="003F7BEE">
        <w:rPr>
          <w:spacing w:val="-3"/>
          <w:sz w:val="22"/>
          <w:szCs w:val="22"/>
        </w:rPr>
        <w:t>a page for each response</w:t>
      </w:r>
      <w:r>
        <w:rPr>
          <w:spacing w:val="-3"/>
          <w:sz w:val="22"/>
          <w:szCs w:val="22"/>
        </w:rPr>
        <w:t xml:space="preserve"> [overall question, meaning if a question has multiple parts, about one total page is expected, depending on your handwriting size, and spacing…]</w:t>
      </w:r>
      <w:r w:rsidRPr="003F7BEE">
        <w:rPr>
          <w:spacing w:val="-3"/>
          <w:sz w:val="22"/>
          <w:szCs w:val="22"/>
        </w:rPr>
        <w:t>)</w:t>
      </w:r>
    </w:p>
    <w:p w14:paraId="1F3DA4B5" w14:textId="77777777" w:rsidR="00790AEF" w:rsidRPr="003F7BEE" w:rsidRDefault="00790AEF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669F1933" w14:textId="77777777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>1.</w:t>
      </w:r>
    </w:p>
    <w:p w14:paraId="009695FE" w14:textId="77777777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>A) Define what is meant by the term “worldview” (2 marks)</w:t>
      </w:r>
    </w:p>
    <w:p w14:paraId="2C04EA4C" w14:textId="39D1A8A2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 xml:space="preserve">B) </w:t>
      </w:r>
      <w:r w:rsidR="00BD11AF">
        <w:rPr>
          <w:spacing w:val="-3"/>
          <w:sz w:val="22"/>
          <w:szCs w:val="22"/>
        </w:rPr>
        <w:t xml:space="preserve">Explain </w:t>
      </w:r>
      <w:r w:rsidRPr="003F7BEE">
        <w:rPr>
          <w:spacing w:val="-3"/>
          <w:sz w:val="22"/>
          <w:szCs w:val="22"/>
        </w:rPr>
        <w:t>some of the key concepts or questions that every worldview needs to explain (4 marks)</w:t>
      </w:r>
      <w:r w:rsidR="00876DE1">
        <w:rPr>
          <w:spacing w:val="-3"/>
          <w:sz w:val="22"/>
          <w:szCs w:val="22"/>
        </w:rPr>
        <w:t>.</w:t>
      </w:r>
    </w:p>
    <w:p w14:paraId="539D21DA" w14:textId="378B953F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>C) Explain one (1) shortcoming of worldview analysis (1 mark)</w:t>
      </w:r>
      <w:r w:rsidR="00876DE1">
        <w:rPr>
          <w:spacing w:val="-3"/>
          <w:sz w:val="22"/>
          <w:szCs w:val="22"/>
        </w:rPr>
        <w:t>.</w:t>
      </w:r>
    </w:p>
    <w:p w14:paraId="4E288F09" w14:textId="72FD37A4" w:rsid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774C8C14" w14:textId="0F749181" w:rsidR="002D0B80" w:rsidRDefault="002D0B80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2</w:t>
      </w:r>
      <w:r w:rsidRPr="002D0B80">
        <w:rPr>
          <w:spacing w:val="-3"/>
          <w:sz w:val="22"/>
          <w:szCs w:val="22"/>
        </w:rPr>
        <w:t>. Discuss the advantages and disadvantages of Sire’s eight worldview questions as a tool for worldview analysis? (7 marks).</w:t>
      </w:r>
    </w:p>
    <w:p w14:paraId="73AE4BC9" w14:textId="70E8C8D7" w:rsidR="002D0B80" w:rsidRDefault="006A378A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6A378A">
        <w:rPr>
          <w:spacing w:val="-3"/>
          <w:sz w:val="22"/>
          <w:szCs w:val="22"/>
        </w:rPr>
        <w:t>[Note Sire’s questions relate to 1) prime reality, 2) the external world, 3) anthropology, 4) eschatology, 5) epistemology, 6) morality, 7) meaning, and 8) consistent commitments].</w:t>
      </w:r>
    </w:p>
    <w:p w14:paraId="68466AD8" w14:textId="77777777" w:rsidR="006A378A" w:rsidRPr="003F7BEE" w:rsidRDefault="006A378A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05041E8B" w14:textId="194B8796" w:rsidR="003F7BEE" w:rsidRPr="003F7BEE" w:rsidRDefault="002D0B80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3</w:t>
      </w:r>
      <w:r w:rsidR="003F7BEE" w:rsidRPr="003F7BEE">
        <w:rPr>
          <w:spacing w:val="-3"/>
          <w:sz w:val="22"/>
          <w:szCs w:val="22"/>
        </w:rPr>
        <w:t>.</w:t>
      </w:r>
    </w:p>
    <w:p w14:paraId="0A147EE9" w14:textId="63315E5F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>A) Explain the main characteristics of a Christian worldview (5 marks)</w:t>
      </w:r>
      <w:r w:rsidR="00876DE1">
        <w:rPr>
          <w:spacing w:val="-3"/>
          <w:sz w:val="22"/>
          <w:szCs w:val="22"/>
        </w:rPr>
        <w:t>.</w:t>
      </w:r>
    </w:p>
    <w:p w14:paraId="4F555DE7" w14:textId="0A924FA8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>B) Discuss one (1) argument for and one (1) argument against the Christian worldview (2 marks)</w:t>
      </w:r>
      <w:r w:rsidR="00876DE1">
        <w:rPr>
          <w:spacing w:val="-3"/>
          <w:sz w:val="22"/>
          <w:szCs w:val="22"/>
        </w:rPr>
        <w:t>.</w:t>
      </w:r>
    </w:p>
    <w:p w14:paraId="190035AC" w14:textId="6683F808" w:rsid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7D1CD2E0" w14:textId="0C39DEBF" w:rsidR="009E0528" w:rsidRPr="003F7BEE" w:rsidRDefault="002D0B80" w:rsidP="009E0528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bookmarkStart w:id="0" w:name="_Hlk86856402"/>
      <w:r>
        <w:rPr>
          <w:spacing w:val="-3"/>
          <w:sz w:val="22"/>
          <w:szCs w:val="22"/>
        </w:rPr>
        <w:t>4</w:t>
      </w:r>
      <w:r w:rsidR="009E0528" w:rsidRPr="003F7BEE">
        <w:rPr>
          <w:spacing w:val="-3"/>
          <w:sz w:val="22"/>
          <w:szCs w:val="22"/>
        </w:rPr>
        <w:t>.</w:t>
      </w:r>
    </w:p>
    <w:p w14:paraId="170A79D3" w14:textId="4913160C" w:rsidR="009E0528" w:rsidRPr="003F7BEE" w:rsidRDefault="009E0528" w:rsidP="009E0528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 xml:space="preserve">Discuss </w:t>
      </w:r>
      <w:r w:rsidRPr="003F7BEE">
        <w:rPr>
          <w:spacing w:val="-3"/>
          <w:sz w:val="22"/>
          <w:szCs w:val="22"/>
        </w:rPr>
        <w:t xml:space="preserve">the </w:t>
      </w:r>
      <w:r>
        <w:rPr>
          <w:spacing w:val="-3"/>
          <w:sz w:val="22"/>
          <w:szCs w:val="22"/>
        </w:rPr>
        <w:t>effect Christianity has upon society? (i.e., what impact does Christianity have on the culture around it?</w:t>
      </w:r>
      <w:r w:rsidR="00640F66">
        <w:rPr>
          <w:spacing w:val="-3"/>
          <w:sz w:val="22"/>
          <w:szCs w:val="22"/>
        </w:rPr>
        <w:t xml:space="preserve"> How does it change people and the way a country operates</w:t>
      </w:r>
      <w:r w:rsidR="007C5547">
        <w:rPr>
          <w:spacing w:val="-3"/>
          <w:sz w:val="22"/>
          <w:szCs w:val="22"/>
        </w:rPr>
        <w:t>?</w:t>
      </w:r>
      <w:r>
        <w:rPr>
          <w:spacing w:val="-3"/>
          <w:sz w:val="22"/>
          <w:szCs w:val="22"/>
        </w:rPr>
        <w:t>)</w:t>
      </w:r>
      <w:r w:rsidRPr="003F7BEE">
        <w:rPr>
          <w:spacing w:val="-3"/>
          <w:sz w:val="22"/>
          <w:szCs w:val="22"/>
        </w:rPr>
        <w:t xml:space="preserve"> (</w:t>
      </w:r>
      <w:r>
        <w:rPr>
          <w:spacing w:val="-3"/>
          <w:sz w:val="22"/>
          <w:szCs w:val="22"/>
        </w:rPr>
        <w:t>7</w:t>
      </w:r>
      <w:r w:rsidRPr="003F7BEE">
        <w:rPr>
          <w:spacing w:val="-3"/>
          <w:sz w:val="22"/>
          <w:szCs w:val="22"/>
        </w:rPr>
        <w:t xml:space="preserve"> marks)</w:t>
      </w:r>
      <w:r w:rsidR="007C5547">
        <w:rPr>
          <w:spacing w:val="-3"/>
          <w:sz w:val="22"/>
          <w:szCs w:val="22"/>
        </w:rPr>
        <w:t>.</w:t>
      </w:r>
    </w:p>
    <w:bookmarkEnd w:id="0"/>
    <w:p w14:paraId="27CBAFD3" w14:textId="77777777" w:rsidR="009E0528" w:rsidRDefault="009E0528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59B0EE5A" w14:textId="77777777" w:rsidR="00C71B27" w:rsidRDefault="00C71B27" w:rsidP="00C71B27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5.</w:t>
      </w:r>
    </w:p>
    <w:p w14:paraId="28DDC2C1" w14:textId="1B41CEC8" w:rsidR="00C71B27" w:rsidRPr="00C71B27" w:rsidRDefault="008103CF" w:rsidP="00C71B27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How would the Christian worldview respond to each of S</w:t>
      </w:r>
      <w:r w:rsidR="00C71B27" w:rsidRPr="00C71B27">
        <w:rPr>
          <w:spacing w:val="-3"/>
          <w:sz w:val="22"/>
          <w:szCs w:val="22"/>
        </w:rPr>
        <w:t>ire</w:t>
      </w:r>
      <w:r>
        <w:rPr>
          <w:spacing w:val="-3"/>
          <w:sz w:val="22"/>
          <w:szCs w:val="22"/>
        </w:rPr>
        <w:t>’s</w:t>
      </w:r>
      <w:r w:rsidR="00C71B27">
        <w:rPr>
          <w:spacing w:val="-3"/>
          <w:sz w:val="22"/>
          <w:szCs w:val="22"/>
        </w:rPr>
        <w:t xml:space="preserve"> (2020,</w:t>
      </w:r>
      <w:r w:rsidR="00C71B27" w:rsidRPr="00C71B27">
        <w:rPr>
          <w:spacing w:val="-3"/>
          <w:sz w:val="22"/>
          <w:szCs w:val="22"/>
        </w:rPr>
        <w:t xml:space="preserve"> </w:t>
      </w:r>
      <w:r w:rsidR="00C71B27" w:rsidRPr="00C71B27">
        <w:rPr>
          <w:i/>
          <w:iCs/>
          <w:spacing w:val="-3"/>
          <w:sz w:val="22"/>
          <w:szCs w:val="22"/>
        </w:rPr>
        <w:t>The Universe Next Door</w:t>
      </w:r>
      <w:r w:rsidR="00C71B27">
        <w:rPr>
          <w:spacing w:val="-3"/>
          <w:sz w:val="22"/>
          <w:szCs w:val="22"/>
        </w:rPr>
        <w:t>, pp. 15</w:t>
      </w:r>
      <w:r w:rsidR="00C71B27" w:rsidRPr="00C71B27">
        <w:rPr>
          <w:spacing w:val="-3"/>
          <w:sz w:val="22"/>
          <w:szCs w:val="22"/>
        </w:rPr>
        <w:t>–</w:t>
      </w:r>
      <w:r w:rsidR="00C71B27">
        <w:rPr>
          <w:spacing w:val="-3"/>
          <w:sz w:val="22"/>
          <w:szCs w:val="22"/>
        </w:rPr>
        <w:t xml:space="preserve">31) </w:t>
      </w:r>
      <w:r>
        <w:rPr>
          <w:spacing w:val="-3"/>
          <w:sz w:val="22"/>
          <w:szCs w:val="22"/>
        </w:rPr>
        <w:t xml:space="preserve">eight worldview questions? (i.e., provide the basic Christian answer to the </w:t>
      </w:r>
      <w:r w:rsidR="008F03E2">
        <w:rPr>
          <w:spacing w:val="-3"/>
          <w:sz w:val="22"/>
          <w:szCs w:val="22"/>
        </w:rPr>
        <w:t xml:space="preserve">eight </w:t>
      </w:r>
      <w:r>
        <w:rPr>
          <w:spacing w:val="-3"/>
          <w:sz w:val="22"/>
          <w:szCs w:val="22"/>
        </w:rPr>
        <w:t>following</w:t>
      </w:r>
      <w:r w:rsidR="008F03E2">
        <w:rPr>
          <w:spacing w:val="-3"/>
          <w:sz w:val="22"/>
          <w:szCs w:val="22"/>
        </w:rPr>
        <w:t xml:space="preserve"> questions</w:t>
      </w:r>
      <w:r>
        <w:rPr>
          <w:spacing w:val="-3"/>
          <w:sz w:val="22"/>
          <w:szCs w:val="22"/>
        </w:rPr>
        <w:t>)</w:t>
      </w:r>
    </w:p>
    <w:p w14:paraId="6CF271EC" w14:textId="77777777" w:rsidR="00C71B27" w:rsidRPr="004154A5" w:rsidRDefault="00C71B27" w:rsidP="004154A5">
      <w:pPr>
        <w:pStyle w:val="ListParagraph"/>
        <w:numPr>
          <w:ilvl w:val="0"/>
          <w:numId w:val="9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 xml:space="preserve">What is prime reality-the </w:t>
      </w:r>
      <w:proofErr w:type="gramStart"/>
      <w:r w:rsidRPr="004154A5">
        <w:rPr>
          <w:spacing w:val="-3"/>
          <w:sz w:val="22"/>
          <w:szCs w:val="22"/>
        </w:rPr>
        <w:t>really real</w:t>
      </w:r>
      <w:proofErr w:type="gramEnd"/>
      <w:r w:rsidRPr="004154A5">
        <w:rPr>
          <w:spacing w:val="-3"/>
          <w:sz w:val="22"/>
          <w:szCs w:val="22"/>
        </w:rPr>
        <w:t>?</w:t>
      </w:r>
    </w:p>
    <w:p w14:paraId="2C0963AC" w14:textId="77777777" w:rsidR="00C71B27" w:rsidRPr="004154A5" w:rsidRDefault="00C71B27" w:rsidP="004154A5">
      <w:pPr>
        <w:pStyle w:val="ListParagraph"/>
        <w:numPr>
          <w:ilvl w:val="0"/>
          <w:numId w:val="9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What is the nature of external reality, that is, the world around us?</w:t>
      </w:r>
    </w:p>
    <w:p w14:paraId="7F41778D" w14:textId="77777777" w:rsidR="00C71B27" w:rsidRPr="004154A5" w:rsidRDefault="00C71B27" w:rsidP="004154A5">
      <w:pPr>
        <w:pStyle w:val="ListParagraph"/>
        <w:numPr>
          <w:ilvl w:val="0"/>
          <w:numId w:val="9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What is a human being?</w:t>
      </w:r>
    </w:p>
    <w:p w14:paraId="0D9453A9" w14:textId="77777777" w:rsidR="00C71B27" w:rsidRPr="004154A5" w:rsidRDefault="00C71B27" w:rsidP="004154A5">
      <w:pPr>
        <w:pStyle w:val="ListParagraph"/>
        <w:numPr>
          <w:ilvl w:val="0"/>
          <w:numId w:val="9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What happens to a person at death?</w:t>
      </w:r>
    </w:p>
    <w:p w14:paraId="0E5A428E" w14:textId="77777777" w:rsidR="00C71B27" w:rsidRPr="004154A5" w:rsidRDefault="00C71B27" w:rsidP="004154A5">
      <w:pPr>
        <w:pStyle w:val="ListParagraph"/>
        <w:numPr>
          <w:ilvl w:val="0"/>
          <w:numId w:val="9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 xml:space="preserve">Why is it possible to know anything at all? </w:t>
      </w:r>
    </w:p>
    <w:p w14:paraId="37B7F1FE" w14:textId="77777777" w:rsidR="00C71B27" w:rsidRPr="004154A5" w:rsidRDefault="00C71B27" w:rsidP="004154A5">
      <w:pPr>
        <w:pStyle w:val="ListParagraph"/>
        <w:numPr>
          <w:ilvl w:val="0"/>
          <w:numId w:val="9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How do we know what is right and wrong?</w:t>
      </w:r>
    </w:p>
    <w:p w14:paraId="26CB5DCA" w14:textId="77777777" w:rsidR="00C71B27" w:rsidRPr="004154A5" w:rsidRDefault="00C71B27" w:rsidP="004154A5">
      <w:pPr>
        <w:pStyle w:val="ListParagraph"/>
        <w:numPr>
          <w:ilvl w:val="0"/>
          <w:numId w:val="9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What is the meaning of human history?</w:t>
      </w:r>
    </w:p>
    <w:p w14:paraId="4B917E4C" w14:textId="62D9D0EB" w:rsidR="00C71B27" w:rsidRPr="004154A5" w:rsidRDefault="00C71B27" w:rsidP="004154A5">
      <w:pPr>
        <w:pStyle w:val="ListParagraph"/>
        <w:numPr>
          <w:ilvl w:val="0"/>
          <w:numId w:val="9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What personal, life-orienting core commitments are consistent with this worldview?</w:t>
      </w:r>
    </w:p>
    <w:p w14:paraId="4B2B3C3F" w14:textId="77777777" w:rsidR="00C71B27" w:rsidRPr="003F7BEE" w:rsidRDefault="00C71B27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3817B74A" w14:textId="56F55986" w:rsidR="003F7BEE" w:rsidRPr="003F7BEE" w:rsidRDefault="00867C34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6</w:t>
      </w:r>
      <w:r w:rsidR="003F7BEE" w:rsidRPr="003F7BEE">
        <w:rPr>
          <w:spacing w:val="-3"/>
          <w:sz w:val="22"/>
          <w:szCs w:val="22"/>
        </w:rPr>
        <w:t>.</w:t>
      </w:r>
    </w:p>
    <w:p w14:paraId="00DF6761" w14:textId="1E3402A9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>Select one (1) of the following worldviews: Islam, Hinduism, Buddhism, naturalism (or atheism or secular humanism).</w:t>
      </w:r>
    </w:p>
    <w:p w14:paraId="158DB162" w14:textId="417FF647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>A) Explain the main characteristics of that worldview (5 marks)</w:t>
      </w:r>
      <w:r w:rsidR="00876DE1">
        <w:rPr>
          <w:spacing w:val="-3"/>
          <w:sz w:val="22"/>
          <w:szCs w:val="22"/>
        </w:rPr>
        <w:t>.</w:t>
      </w:r>
    </w:p>
    <w:p w14:paraId="77DAB878" w14:textId="6E982D19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>B) Discuss one (1) argument for and one (1) argument against that worldview (2 marks)</w:t>
      </w:r>
      <w:r w:rsidR="00876DE1">
        <w:rPr>
          <w:spacing w:val="-3"/>
          <w:sz w:val="22"/>
          <w:szCs w:val="22"/>
        </w:rPr>
        <w:t>.</w:t>
      </w:r>
    </w:p>
    <w:p w14:paraId="1CE3BDF5" w14:textId="5AE8092A" w:rsid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329E417B" w14:textId="2D552DDD" w:rsidR="009E0528" w:rsidRDefault="00867C34" w:rsidP="009E0528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7</w:t>
      </w:r>
      <w:r w:rsidR="009E0528" w:rsidRPr="003F7BEE">
        <w:rPr>
          <w:spacing w:val="-3"/>
          <w:sz w:val="22"/>
          <w:szCs w:val="22"/>
        </w:rPr>
        <w:t>.</w:t>
      </w:r>
    </w:p>
    <w:p w14:paraId="066087CC" w14:textId="61E965CD" w:rsidR="009E0528" w:rsidRPr="003F7BEE" w:rsidRDefault="009E0528" w:rsidP="009E0528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>Select one (1) of the following worldviews: Islam, Hinduism, Buddhism, naturalism (or atheism or secular humanism).</w:t>
      </w:r>
    </w:p>
    <w:p w14:paraId="0B20A674" w14:textId="29BC9920" w:rsidR="00130D4A" w:rsidRPr="003F7BEE" w:rsidRDefault="00130D4A" w:rsidP="00130D4A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 xml:space="preserve">Discuss </w:t>
      </w:r>
      <w:r w:rsidRPr="003F7BEE">
        <w:rPr>
          <w:spacing w:val="-3"/>
          <w:sz w:val="22"/>
          <w:szCs w:val="22"/>
        </w:rPr>
        <w:t xml:space="preserve">the </w:t>
      </w:r>
      <w:r>
        <w:rPr>
          <w:spacing w:val="-3"/>
          <w:sz w:val="22"/>
          <w:szCs w:val="22"/>
        </w:rPr>
        <w:t xml:space="preserve">effect that worldview has upon society? (i.e., what impact does </w:t>
      </w:r>
      <w:r w:rsidR="005F64E2">
        <w:rPr>
          <w:spacing w:val="-3"/>
          <w:sz w:val="22"/>
          <w:szCs w:val="22"/>
        </w:rPr>
        <w:t xml:space="preserve">it </w:t>
      </w:r>
      <w:r>
        <w:rPr>
          <w:spacing w:val="-3"/>
          <w:sz w:val="22"/>
          <w:szCs w:val="22"/>
        </w:rPr>
        <w:t xml:space="preserve">have on the culture around it? How does it </w:t>
      </w:r>
      <w:proofErr w:type="gramStart"/>
      <w:r>
        <w:rPr>
          <w:spacing w:val="-3"/>
          <w:sz w:val="22"/>
          <w:szCs w:val="22"/>
        </w:rPr>
        <w:t>change</w:t>
      </w:r>
      <w:proofErr w:type="gramEnd"/>
      <w:r>
        <w:rPr>
          <w:spacing w:val="-3"/>
          <w:sz w:val="22"/>
          <w:szCs w:val="22"/>
        </w:rPr>
        <w:t xml:space="preserve"> people and the way a country operates</w:t>
      </w:r>
      <w:r w:rsidR="007C5547">
        <w:rPr>
          <w:spacing w:val="-3"/>
          <w:sz w:val="22"/>
          <w:szCs w:val="22"/>
        </w:rPr>
        <w:t>?</w:t>
      </w:r>
      <w:r>
        <w:rPr>
          <w:spacing w:val="-3"/>
          <w:sz w:val="22"/>
          <w:szCs w:val="22"/>
        </w:rPr>
        <w:t>)</w:t>
      </w:r>
      <w:r w:rsidRPr="003F7BEE">
        <w:rPr>
          <w:spacing w:val="-3"/>
          <w:sz w:val="22"/>
          <w:szCs w:val="22"/>
        </w:rPr>
        <w:t xml:space="preserve"> (</w:t>
      </w:r>
      <w:r>
        <w:rPr>
          <w:spacing w:val="-3"/>
          <w:sz w:val="22"/>
          <w:szCs w:val="22"/>
        </w:rPr>
        <w:t>7</w:t>
      </w:r>
      <w:r w:rsidRPr="003F7BEE">
        <w:rPr>
          <w:spacing w:val="-3"/>
          <w:sz w:val="22"/>
          <w:szCs w:val="22"/>
        </w:rPr>
        <w:t xml:space="preserve"> marks)</w:t>
      </w:r>
      <w:r w:rsidR="007C5547">
        <w:rPr>
          <w:spacing w:val="-3"/>
          <w:sz w:val="22"/>
          <w:szCs w:val="22"/>
        </w:rPr>
        <w:t>.</w:t>
      </w:r>
    </w:p>
    <w:p w14:paraId="014F83C6" w14:textId="77777777" w:rsidR="009E0528" w:rsidRDefault="009E0528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4747E6C7" w14:textId="6810002B" w:rsidR="00867C34" w:rsidRDefault="00867C34" w:rsidP="00867C34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8.</w:t>
      </w:r>
    </w:p>
    <w:p w14:paraId="086FD3EF" w14:textId="77777777" w:rsidR="00867C34" w:rsidRDefault="00867C34" w:rsidP="00867C34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t>Select one (1) of the following worldviews: Islam, Hinduism, Buddhism, naturalism (or atheism or secular humanism).</w:t>
      </w:r>
    </w:p>
    <w:p w14:paraId="2C6D43CD" w14:textId="262718DF" w:rsidR="00867C34" w:rsidRPr="00C71B27" w:rsidRDefault="00867C34" w:rsidP="00867C34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How would that worldview respond to each of S</w:t>
      </w:r>
      <w:r w:rsidRPr="00C71B27">
        <w:rPr>
          <w:spacing w:val="-3"/>
          <w:sz w:val="22"/>
          <w:szCs w:val="22"/>
        </w:rPr>
        <w:t>ire</w:t>
      </w:r>
      <w:r>
        <w:rPr>
          <w:spacing w:val="-3"/>
          <w:sz w:val="22"/>
          <w:szCs w:val="22"/>
        </w:rPr>
        <w:t>’s (2020,</w:t>
      </w:r>
      <w:r w:rsidRPr="00C71B27">
        <w:rPr>
          <w:spacing w:val="-3"/>
          <w:sz w:val="22"/>
          <w:szCs w:val="22"/>
        </w:rPr>
        <w:t xml:space="preserve"> </w:t>
      </w:r>
      <w:r w:rsidRPr="00C71B27">
        <w:rPr>
          <w:i/>
          <w:iCs/>
          <w:spacing w:val="-3"/>
          <w:sz w:val="22"/>
          <w:szCs w:val="22"/>
        </w:rPr>
        <w:t>The Universe Next Door</w:t>
      </w:r>
      <w:r>
        <w:rPr>
          <w:spacing w:val="-3"/>
          <w:sz w:val="22"/>
          <w:szCs w:val="22"/>
        </w:rPr>
        <w:t>, pp. 15</w:t>
      </w:r>
      <w:r w:rsidRPr="00C71B27">
        <w:rPr>
          <w:spacing w:val="-3"/>
          <w:sz w:val="22"/>
          <w:szCs w:val="22"/>
        </w:rPr>
        <w:t>–</w:t>
      </w:r>
      <w:r>
        <w:rPr>
          <w:spacing w:val="-3"/>
          <w:sz w:val="22"/>
          <w:szCs w:val="22"/>
        </w:rPr>
        <w:t>31), eight worldview questions? (i.e., provide a basic answer to the eight following questions as per your chosen worldview)</w:t>
      </w:r>
    </w:p>
    <w:p w14:paraId="76CECB56" w14:textId="77777777" w:rsidR="00867C34" w:rsidRPr="004154A5" w:rsidRDefault="00867C34" w:rsidP="00867C34">
      <w:pPr>
        <w:pStyle w:val="ListParagraph"/>
        <w:numPr>
          <w:ilvl w:val="0"/>
          <w:numId w:val="10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 xml:space="preserve">What is prime reality-the </w:t>
      </w:r>
      <w:proofErr w:type="gramStart"/>
      <w:r w:rsidRPr="004154A5">
        <w:rPr>
          <w:spacing w:val="-3"/>
          <w:sz w:val="22"/>
          <w:szCs w:val="22"/>
        </w:rPr>
        <w:t>really real</w:t>
      </w:r>
      <w:proofErr w:type="gramEnd"/>
      <w:r w:rsidRPr="004154A5">
        <w:rPr>
          <w:spacing w:val="-3"/>
          <w:sz w:val="22"/>
          <w:szCs w:val="22"/>
        </w:rPr>
        <w:t>?</w:t>
      </w:r>
    </w:p>
    <w:p w14:paraId="765BA776" w14:textId="77777777" w:rsidR="00867C34" w:rsidRPr="004154A5" w:rsidRDefault="00867C34" w:rsidP="00867C34">
      <w:pPr>
        <w:pStyle w:val="ListParagraph"/>
        <w:numPr>
          <w:ilvl w:val="0"/>
          <w:numId w:val="10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What is the nature of external reality, that is, the world around us?</w:t>
      </w:r>
    </w:p>
    <w:p w14:paraId="35345892" w14:textId="77777777" w:rsidR="00867C34" w:rsidRPr="004154A5" w:rsidRDefault="00867C34" w:rsidP="00867C34">
      <w:pPr>
        <w:pStyle w:val="ListParagraph"/>
        <w:numPr>
          <w:ilvl w:val="0"/>
          <w:numId w:val="10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What is a human being?</w:t>
      </w:r>
    </w:p>
    <w:p w14:paraId="3436B8E0" w14:textId="77777777" w:rsidR="00867C34" w:rsidRPr="004154A5" w:rsidRDefault="00867C34" w:rsidP="00867C34">
      <w:pPr>
        <w:pStyle w:val="ListParagraph"/>
        <w:numPr>
          <w:ilvl w:val="0"/>
          <w:numId w:val="10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What happens to a person at death?</w:t>
      </w:r>
    </w:p>
    <w:p w14:paraId="325F2911" w14:textId="77777777" w:rsidR="00867C34" w:rsidRPr="004154A5" w:rsidRDefault="00867C34" w:rsidP="00867C34">
      <w:pPr>
        <w:pStyle w:val="ListParagraph"/>
        <w:numPr>
          <w:ilvl w:val="0"/>
          <w:numId w:val="10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 xml:space="preserve">Why is it possible to know anything at all? </w:t>
      </w:r>
    </w:p>
    <w:p w14:paraId="07B733CA" w14:textId="77777777" w:rsidR="00867C34" w:rsidRPr="004154A5" w:rsidRDefault="00867C34" w:rsidP="00867C34">
      <w:pPr>
        <w:pStyle w:val="ListParagraph"/>
        <w:numPr>
          <w:ilvl w:val="0"/>
          <w:numId w:val="10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How do we know what is right and wrong?</w:t>
      </w:r>
    </w:p>
    <w:p w14:paraId="1A4A9238" w14:textId="77777777" w:rsidR="00867C34" w:rsidRPr="004154A5" w:rsidRDefault="00867C34" w:rsidP="00867C34">
      <w:pPr>
        <w:pStyle w:val="ListParagraph"/>
        <w:numPr>
          <w:ilvl w:val="0"/>
          <w:numId w:val="10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What is the meaning of human history?</w:t>
      </w:r>
    </w:p>
    <w:p w14:paraId="39D82CE9" w14:textId="77777777" w:rsidR="00867C34" w:rsidRPr="004154A5" w:rsidRDefault="00867C34" w:rsidP="00867C34">
      <w:pPr>
        <w:pStyle w:val="ListParagraph"/>
        <w:numPr>
          <w:ilvl w:val="0"/>
          <w:numId w:val="10"/>
        </w:num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4154A5">
        <w:rPr>
          <w:spacing w:val="-3"/>
          <w:sz w:val="22"/>
          <w:szCs w:val="22"/>
        </w:rPr>
        <w:t>What personal, life-orienting core commitments are consistent with this worldview?</w:t>
      </w:r>
    </w:p>
    <w:p w14:paraId="341939B0" w14:textId="77777777" w:rsidR="00867C34" w:rsidRPr="003F7BEE" w:rsidRDefault="00867C34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67FB2084" w14:textId="522F769B" w:rsidR="003F7BEE" w:rsidRPr="003F7BEE" w:rsidRDefault="00BF090A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9</w:t>
      </w:r>
      <w:r w:rsidR="003F7BEE" w:rsidRPr="003F7BEE">
        <w:rPr>
          <w:spacing w:val="-3"/>
          <w:sz w:val="22"/>
          <w:szCs w:val="22"/>
        </w:rPr>
        <w:t>.</w:t>
      </w:r>
    </w:p>
    <w:p w14:paraId="281B50DB" w14:textId="2F04B137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bookmarkStart w:id="1" w:name="_Hlk86856439"/>
      <w:r w:rsidRPr="003F7BEE">
        <w:rPr>
          <w:spacing w:val="-3"/>
          <w:sz w:val="22"/>
          <w:szCs w:val="22"/>
        </w:rPr>
        <w:t>A) Outline what is meant by “pre-modern”, “modern” and “post-modern” worldviews (4 marks)</w:t>
      </w:r>
      <w:r w:rsidR="00876DE1">
        <w:rPr>
          <w:spacing w:val="-3"/>
          <w:sz w:val="22"/>
          <w:szCs w:val="22"/>
        </w:rPr>
        <w:t>.</w:t>
      </w:r>
    </w:p>
    <w:p w14:paraId="3AF9A06D" w14:textId="0199151D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3F7BEE">
        <w:rPr>
          <w:spacing w:val="-3"/>
          <w:sz w:val="22"/>
          <w:szCs w:val="22"/>
        </w:rPr>
        <w:lastRenderedPageBreak/>
        <w:t>B) Identify which one of the three you think is most correct and explain why. If you think none of them are correct, explain why (3 marks)</w:t>
      </w:r>
      <w:r w:rsidR="00876DE1">
        <w:rPr>
          <w:spacing w:val="-3"/>
          <w:sz w:val="22"/>
          <w:szCs w:val="22"/>
        </w:rPr>
        <w:t>.</w:t>
      </w:r>
    </w:p>
    <w:bookmarkEnd w:id="1"/>
    <w:p w14:paraId="158C3849" w14:textId="77777777" w:rsidR="003F7BEE" w:rsidRPr="003F7BEE" w:rsidRDefault="003F7BEE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3F581552" w14:textId="22767281" w:rsidR="003F7BEE" w:rsidRPr="003F7BEE" w:rsidRDefault="00BF090A" w:rsidP="003F7BEE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10</w:t>
      </w:r>
      <w:r w:rsidR="003F7BEE" w:rsidRPr="003F7BEE">
        <w:rPr>
          <w:spacing w:val="-3"/>
          <w:sz w:val="22"/>
          <w:szCs w:val="22"/>
        </w:rPr>
        <w:t>.</w:t>
      </w:r>
    </w:p>
    <w:p w14:paraId="4003B1BC" w14:textId="77777777" w:rsidR="00C86F70" w:rsidRPr="00C86F70" w:rsidRDefault="00C86F70" w:rsidP="00C86F70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C86F70">
        <w:rPr>
          <w:spacing w:val="-3"/>
          <w:sz w:val="22"/>
          <w:szCs w:val="22"/>
        </w:rPr>
        <w:t>Select a discipline (such as Business, Arts, Sports, Entertainment, Education, Social Science, Natural Science, Health Care, Food Service, or Customer Service…)</w:t>
      </w:r>
    </w:p>
    <w:p w14:paraId="68C63FE1" w14:textId="77777777" w:rsidR="00C86F70" w:rsidRPr="00C86F70" w:rsidRDefault="00C86F70" w:rsidP="00C86F70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C86F70">
        <w:rPr>
          <w:spacing w:val="-3"/>
          <w:sz w:val="22"/>
          <w:szCs w:val="22"/>
        </w:rPr>
        <w:t>A) Outline three (3) implications of the Christian worldview for that discipline. Or, if you think the Christian worldview has no relevance to that discipline, explain why (4 marks).</w:t>
      </w:r>
    </w:p>
    <w:p w14:paraId="131205A6" w14:textId="0C190D72" w:rsidR="001E18EC" w:rsidRDefault="00C86F70" w:rsidP="00C86F70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C86F70">
        <w:rPr>
          <w:spacing w:val="-3"/>
          <w:sz w:val="22"/>
          <w:szCs w:val="22"/>
        </w:rPr>
        <w:t>B) In general terms, how could someone’s worldview influence the way they perceive the concept of work? (3 marks).</w:t>
      </w:r>
    </w:p>
    <w:p w14:paraId="38257574" w14:textId="77777777" w:rsidR="00C86F70" w:rsidRPr="008053A9" w:rsidRDefault="00C86F70" w:rsidP="00C86F70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3D3792A5" w14:textId="3935511E" w:rsidR="00817DB8" w:rsidRDefault="00BF090A" w:rsidP="007A052F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11</w:t>
      </w:r>
      <w:r w:rsidR="00CE1D7C" w:rsidRPr="00CE1D7C">
        <w:rPr>
          <w:spacing w:val="-3"/>
          <w:sz w:val="22"/>
          <w:szCs w:val="22"/>
        </w:rPr>
        <w:t>.</w:t>
      </w:r>
    </w:p>
    <w:p w14:paraId="7BE96DD2" w14:textId="3772CAEB" w:rsidR="0009538D" w:rsidRDefault="00C35508" w:rsidP="007A052F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C35508">
        <w:rPr>
          <w:spacing w:val="-3"/>
          <w:sz w:val="22"/>
          <w:szCs w:val="22"/>
        </w:rPr>
        <w:t>Detail what sort of relationship one should have to the culture around him or her; in your response, use at least one issue as an illustration (7 marks).</w:t>
      </w:r>
    </w:p>
    <w:p w14:paraId="49DF61E7" w14:textId="77777777" w:rsidR="00C35508" w:rsidRDefault="00C35508" w:rsidP="007A052F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422694CB" w14:textId="37417716" w:rsidR="00832219" w:rsidRPr="00832219" w:rsidRDefault="002D0B80" w:rsidP="00832219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1</w:t>
      </w:r>
      <w:r w:rsidR="00BF090A">
        <w:rPr>
          <w:spacing w:val="-3"/>
          <w:sz w:val="22"/>
          <w:szCs w:val="22"/>
        </w:rPr>
        <w:t>2</w:t>
      </w:r>
      <w:r w:rsidR="00832219" w:rsidRPr="00832219">
        <w:rPr>
          <w:spacing w:val="-3"/>
          <w:sz w:val="22"/>
          <w:szCs w:val="22"/>
        </w:rPr>
        <w:t>. Either answer part A. or part B. (but not both):</w:t>
      </w:r>
    </w:p>
    <w:p w14:paraId="5D2715DF" w14:textId="77777777" w:rsidR="00832219" w:rsidRPr="00832219" w:rsidRDefault="00832219" w:rsidP="00832219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832219">
        <w:rPr>
          <w:spacing w:val="-3"/>
          <w:sz w:val="22"/>
          <w:szCs w:val="22"/>
        </w:rPr>
        <w:t>A. Explain what feminism is and argue why one should or should not be a feminist? (7 marks)</w:t>
      </w:r>
    </w:p>
    <w:p w14:paraId="55BFB9DA" w14:textId="1A3893D7" w:rsidR="00B978A8" w:rsidRDefault="00832219" w:rsidP="00832219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 w:rsidRPr="00832219">
        <w:rPr>
          <w:spacing w:val="-3"/>
          <w:sz w:val="22"/>
          <w:szCs w:val="22"/>
        </w:rPr>
        <w:t>B. Explain to what degree do you think that people should be consumers. (7 marks).</w:t>
      </w:r>
    </w:p>
    <w:p w14:paraId="078C5CC6" w14:textId="2ECFDE37" w:rsidR="00672F6C" w:rsidRDefault="00672F6C" w:rsidP="00832219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p w14:paraId="59B01786" w14:textId="55EEFB5E" w:rsidR="00672F6C" w:rsidRPr="00832219" w:rsidRDefault="00672F6C" w:rsidP="00672F6C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1</w:t>
      </w:r>
      <w:r w:rsidR="00BF090A">
        <w:rPr>
          <w:spacing w:val="-3"/>
          <w:sz w:val="22"/>
          <w:szCs w:val="22"/>
        </w:rPr>
        <w:t>3</w:t>
      </w:r>
      <w:r w:rsidRPr="00832219">
        <w:rPr>
          <w:spacing w:val="-3"/>
          <w:sz w:val="22"/>
          <w:szCs w:val="22"/>
        </w:rPr>
        <w:t xml:space="preserve">. </w:t>
      </w:r>
      <w:r>
        <w:rPr>
          <w:spacing w:val="-3"/>
          <w:sz w:val="22"/>
          <w:szCs w:val="22"/>
        </w:rPr>
        <w:t xml:space="preserve">To what extent do you think there should be freedom of speech and why? </w:t>
      </w:r>
      <w:r w:rsidRPr="00832219">
        <w:rPr>
          <w:spacing w:val="-3"/>
          <w:sz w:val="22"/>
          <w:szCs w:val="22"/>
        </w:rPr>
        <w:t>(7 marks)</w:t>
      </w:r>
    </w:p>
    <w:p w14:paraId="778CA5FD" w14:textId="77777777" w:rsidR="00672F6C" w:rsidRDefault="00672F6C" w:rsidP="00832219">
      <w:pPr>
        <w:suppressAutoHyphens/>
        <w:spacing w:line="224" w:lineRule="auto"/>
        <w:ind w:right="-259"/>
        <w:jc w:val="both"/>
        <w:rPr>
          <w:spacing w:val="-3"/>
          <w:sz w:val="22"/>
          <w:szCs w:val="22"/>
        </w:rPr>
      </w:pPr>
    </w:p>
    <w:sectPr w:rsidR="00672F6C" w:rsidSect="00510F5F">
      <w:footerReference w:type="default" r:id="rId7"/>
      <w:endnotePr>
        <w:numFmt w:val="decimal"/>
      </w:endnotePr>
      <w:pgSz w:w="11909" w:h="16834" w:code="9"/>
      <w:pgMar w:top="851" w:right="1021" w:bottom="851" w:left="1021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E7C2E" w14:textId="77777777" w:rsidR="00A213FC" w:rsidRDefault="00A213FC">
      <w:r>
        <w:separator/>
      </w:r>
    </w:p>
  </w:endnote>
  <w:endnote w:type="continuationSeparator" w:id="0">
    <w:p w14:paraId="4E7314A3" w14:textId="77777777" w:rsidR="00A213FC" w:rsidRDefault="00A213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56CB4" w14:textId="77777777" w:rsidR="00761E99" w:rsidRPr="008755D0" w:rsidRDefault="00761E99" w:rsidP="008755D0">
    <w:pPr>
      <w:pStyle w:val="Footer"/>
      <w:jc w:val="right"/>
      <w:rPr>
        <w:sz w:val="22"/>
        <w:szCs w:val="22"/>
      </w:rPr>
    </w:pPr>
    <w:r w:rsidRPr="008755D0">
      <w:rPr>
        <w:rStyle w:val="PageNumber"/>
        <w:sz w:val="22"/>
        <w:szCs w:val="22"/>
      </w:rPr>
      <w:fldChar w:fldCharType="begin"/>
    </w:r>
    <w:r w:rsidRPr="008755D0">
      <w:rPr>
        <w:rStyle w:val="PageNumber"/>
        <w:sz w:val="22"/>
        <w:szCs w:val="22"/>
      </w:rPr>
      <w:instrText xml:space="preserve"> PAGE </w:instrText>
    </w:r>
    <w:r w:rsidRPr="008755D0">
      <w:rPr>
        <w:rStyle w:val="PageNumber"/>
        <w:sz w:val="22"/>
        <w:szCs w:val="22"/>
      </w:rPr>
      <w:fldChar w:fldCharType="separate"/>
    </w:r>
    <w:r w:rsidR="005F0296">
      <w:rPr>
        <w:rStyle w:val="PageNumber"/>
        <w:noProof/>
        <w:sz w:val="22"/>
        <w:szCs w:val="22"/>
      </w:rPr>
      <w:t>1</w:t>
    </w:r>
    <w:r w:rsidRPr="008755D0">
      <w:rPr>
        <w:rStyle w:val="PageNumber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655B2" w14:textId="77777777" w:rsidR="00A213FC" w:rsidRDefault="00A213FC">
      <w:r>
        <w:separator/>
      </w:r>
    </w:p>
  </w:footnote>
  <w:footnote w:type="continuationSeparator" w:id="0">
    <w:p w14:paraId="10F7C562" w14:textId="77777777" w:rsidR="00A213FC" w:rsidRDefault="00A213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D63AE"/>
    <w:multiLevelType w:val="singleLevel"/>
    <w:tmpl w:val="CF88145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" w15:restartNumberingAfterBreak="0">
    <w:nsid w:val="0FE61AE4"/>
    <w:multiLevelType w:val="hybridMultilevel"/>
    <w:tmpl w:val="F29021F0"/>
    <w:lvl w:ilvl="0" w:tplc="BE9290B0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1B8338E0"/>
    <w:multiLevelType w:val="singleLevel"/>
    <w:tmpl w:val="300CB228"/>
    <w:lvl w:ilvl="0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4D310AC2"/>
    <w:multiLevelType w:val="hybridMultilevel"/>
    <w:tmpl w:val="D4EAD2A6"/>
    <w:lvl w:ilvl="0" w:tplc="3E4A027E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4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4DDA6945"/>
    <w:multiLevelType w:val="hybridMultilevel"/>
    <w:tmpl w:val="B4D6FE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F72447"/>
    <w:multiLevelType w:val="singleLevel"/>
    <w:tmpl w:val="ECDC5D42"/>
    <w:lvl w:ilvl="0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 w15:restartNumberingAfterBreak="0">
    <w:nsid w:val="614B4906"/>
    <w:multiLevelType w:val="hybridMultilevel"/>
    <w:tmpl w:val="724C5966"/>
    <w:lvl w:ilvl="0" w:tplc="8082699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6C873F2E"/>
    <w:multiLevelType w:val="hybridMultilevel"/>
    <w:tmpl w:val="B4D6FE7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593D9E"/>
    <w:multiLevelType w:val="hybridMultilevel"/>
    <w:tmpl w:val="44BC6868"/>
    <w:lvl w:ilvl="0" w:tplc="5032011E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78B042F2"/>
    <w:multiLevelType w:val="hybridMultilevel"/>
    <w:tmpl w:val="6A8CD604"/>
    <w:lvl w:ilvl="0" w:tplc="EA96234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502622341">
    <w:abstractNumId w:val="2"/>
  </w:num>
  <w:num w:numId="2" w16cid:durableId="463239264">
    <w:abstractNumId w:val="5"/>
  </w:num>
  <w:num w:numId="3" w16cid:durableId="418257772">
    <w:abstractNumId w:val="0"/>
  </w:num>
  <w:num w:numId="4" w16cid:durableId="810634036">
    <w:abstractNumId w:val="3"/>
  </w:num>
  <w:num w:numId="5" w16cid:durableId="964851335">
    <w:abstractNumId w:val="8"/>
  </w:num>
  <w:num w:numId="6" w16cid:durableId="516650705">
    <w:abstractNumId w:val="9"/>
  </w:num>
  <w:num w:numId="7" w16cid:durableId="883785013">
    <w:abstractNumId w:val="6"/>
  </w:num>
  <w:num w:numId="8" w16cid:durableId="1221164238">
    <w:abstractNumId w:val="1"/>
  </w:num>
  <w:num w:numId="9" w16cid:durableId="433138138">
    <w:abstractNumId w:val="4"/>
  </w:num>
  <w:num w:numId="10" w16cid:durableId="45745557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zE0tbC0NDcxMDRW0lEKTi0uzszPAykwNKwFAJgFkvktAAAA"/>
  </w:docVars>
  <w:rsids>
    <w:rsidRoot w:val="00F8690A"/>
    <w:rsid w:val="0000066E"/>
    <w:rsid w:val="00001AD9"/>
    <w:rsid w:val="00005B4D"/>
    <w:rsid w:val="00006272"/>
    <w:rsid w:val="0001372C"/>
    <w:rsid w:val="00014653"/>
    <w:rsid w:val="00015F70"/>
    <w:rsid w:val="00016253"/>
    <w:rsid w:val="00020DF4"/>
    <w:rsid w:val="000228E8"/>
    <w:rsid w:val="00022A55"/>
    <w:rsid w:val="00024AB0"/>
    <w:rsid w:val="0002572C"/>
    <w:rsid w:val="00030556"/>
    <w:rsid w:val="000374B5"/>
    <w:rsid w:val="00040D8B"/>
    <w:rsid w:val="000430A0"/>
    <w:rsid w:val="0004459C"/>
    <w:rsid w:val="00044943"/>
    <w:rsid w:val="00044BC0"/>
    <w:rsid w:val="000527C2"/>
    <w:rsid w:val="0005318F"/>
    <w:rsid w:val="000572E6"/>
    <w:rsid w:val="00061723"/>
    <w:rsid w:val="000619F6"/>
    <w:rsid w:val="00064BD7"/>
    <w:rsid w:val="0006523C"/>
    <w:rsid w:val="00070969"/>
    <w:rsid w:val="00070FC5"/>
    <w:rsid w:val="00072DCC"/>
    <w:rsid w:val="00073FEE"/>
    <w:rsid w:val="000756A9"/>
    <w:rsid w:val="0007593B"/>
    <w:rsid w:val="00081C43"/>
    <w:rsid w:val="000823EE"/>
    <w:rsid w:val="00084552"/>
    <w:rsid w:val="0009126B"/>
    <w:rsid w:val="0009439E"/>
    <w:rsid w:val="00094CC4"/>
    <w:rsid w:val="0009538D"/>
    <w:rsid w:val="00096B7B"/>
    <w:rsid w:val="00097DBA"/>
    <w:rsid w:val="000A67AF"/>
    <w:rsid w:val="000A6A68"/>
    <w:rsid w:val="000B41BA"/>
    <w:rsid w:val="000C0A0B"/>
    <w:rsid w:val="000C24F1"/>
    <w:rsid w:val="000C2855"/>
    <w:rsid w:val="000C2D65"/>
    <w:rsid w:val="000C3D57"/>
    <w:rsid w:val="000C4D79"/>
    <w:rsid w:val="000C5432"/>
    <w:rsid w:val="000C6331"/>
    <w:rsid w:val="000D0EBE"/>
    <w:rsid w:val="000D43C3"/>
    <w:rsid w:val="000E12FB"/>
    <w:rsid w:val="000E2BC5"/>
    <w:rsid w:val="000E3FC3"/>
    <w:rsid w:val="000E5458"/>
    <w:rsid w:val="000F00EF"/>
    <w:rsid w:val="000F0669"/>
    <w:rsid w:val="000F23C4"/>
    <w:rsid w:val="000F25B3"/>
    <w:rsid w:val="00102977"/>
    <w:rsid w:val="001046B8"/>
    <w:rsid w:val="00104B48"/>
    <w:rsid w:val="00105866"/>
    <w:rsid w:val="00105A57"/>
    <w:rsid w:val="0011285D"/>
    <w:rsid w:val="0011372C"/>
    <w:rsid w:val="001157FD"/>
    <w:rsid w:val="00116F20"/>
    <w:rsid w:val="001212AC"/>
    <w:rsid w:val="001242A5"/>
    <w:rsid w:val="0012560A"/>
    <w:rsid w:val="0012623B"/>
    <w:rsid w:val="00127A41"/>
    <w:rsid w:val="00130D4A"/>
    <w:rsid w:val="001332E8"/>
    <w:rsid w:val="001352C7"/>
    <w:rsid w:val="001353E0"/>
    <w:rsid w:val="0013729F"/>
    <w:rsid w:val="00137FA2"/>
    <w:rsid w:val="00142848"/>
    <w:rsid w:val="00143954"/>
    <w:rsid w:val="00145516"/>
    <w:rsid w:val="00146E10"/>
    <w:rsid w:val="001470C4"/>
    <w:rsid w:val="00151902"/>
    <w:rsid w:val="00151B79"/>
    <w:rsid w:val="00154D2B"/>
    <w:rsid w:val="00156D3B"/>
    <w:rsid w:val="001573BA"/>
    <w:rsid w:val="00163DB2"/>
    <w:rsid w:val="00166FEE"/>
    <w:rsid w:val="001722F2"/>
    <w:rsid w:val="001746F4"/>
    <w:rsid w:val="00176885"/>
    <w:rsid w:val="001768DE"/>
    <w:rsid w:val="001833C8"/>
    <w:rsid w:val="0018479E"/>
    <w:rsid w:val="00186523"/>
    <w:rsid w:val="00187535"/>
    <w:rsid w:val="001911A5"/>
    <w:rsid w:val="00191843"/>
    <w:rsid w:val="001953A9"/>
    <w:rsid w:val="001A0715"/>
    <w:rsid w:val="001A56F7"/>
    <w:rsid w:val="001A663E"/>
    <w:rsid w:val="001A6BD2"/>
    <w:rsid w:val="001A76C0"/>
    <w:rsid w:val="001B1438"/>
    <w:rsid w:val="001B1542"/>
    <w:rsid w:val="001B1B0A"/>
    <w:rsid w:val="001B1F32"/>
    <w:rsid w:val="001B340D"/>
    <w:rsid w:val="001B51F2"/>
    <w:rsid w:val="001C2783"/>
    <w:rsid w:val="001C2F70"/>
    <w:rsid w:val="001C39D1"/>
    <w:rsid w:val="001C4283"/>
    <w:rsid w:val="001D1E8A"/>
    <w:rsid w:val="001D2B38"/>
    <w:rsid w:val="001D4383"/>
    <w:rsid w:val="001E18EC"/>
    <w:rsid w:val="001E309F"/>
    <w:rsid w:val="001E4D2F"/>
    <w:rsid w:val="001E5B76"/>
    <w:rsid w:val="001E62DE"/>
    <w:rsid w:val="001E6751"/>
    <w:rsid w:val="001E6AC0"/>
    <w:rsid w:val="001F162F"/>
    <w:rsid w:val="001F3106"/>
    <w:rsid w:val="001F325C"/>
    <w:rsid w:val="001F38B4"/>
    <w:rsid w:val="001F3950"/>
    <w:rsid w:val="001F55B0"/>
    <w:rsid w:val="001F7C7E"/>
    <w:rsid w:val="002007B1"/>
    <w:rsid w:val="00205B72"/>
    <w:rsid w:val="00206873"/>
    <w:rsid w:val="00207A88"/>
    <w:rsid w:val="00207D6C"/>
    <w:rsid w:val="00211ACA"/>
    <w:rsid w:val="002122C0"/>
    <w:rsid w:val="00212B2D"/>
    <w:rsid w:val="00214A4A"/>
    <w:rsid w:val="00215153"/>
    <w:rsid w:val="0021583E"/>
    <w:rsid w:val="00216F84"/>
    <w:rsid w:val="00220C14"/>
    <w:rsid w:val="002217EF"/>
    <w:rsid w:val="00223C1E"/>
    <w:rsid w:val="00224B7B"/>
    <w:rsid w:val="002323EE"/>
    <w:rsid w:val="00234148"/>
    <w:rsid w:val="002354C6"/>
    <w:rsid w:val="002362EB"/>
    <w:rsid w:val="00241475"/>
    <w:rsid w:val="00243F1E"/>
    <w:rsid w:val="00247052"/>
    <w:rsid w:val="00257736"/>
    <w:rsid w:val="002608A8"/>
    <w:rsid w:val="00261E26"/>
    <w:rsid w:val="002626B8"/>
    <w:rsid w:val="00265CE8"/>
    <w:rsid w:val="00274B47"/>
    <w:rsid w:val="0027530C"/>
    <w:rsid w:val="00277727"/>
    <w:rsid w:val="00277883"/>
    <w:rsid w:val="00280D04"/>
    <w:rsid w:val="00284540"/>
    <w:rsid w:val="00286468"/>
    <w:rsid w:val="002878CE"/>
    <w:rsid w:val="0029160D"/>
    <w:rsid w:val="00291DFE"/>
    <w:rsid w:val="0029396C"/>
    <w:rsid w:val="002946CF"/>
    <w:rsid w:val="002B095C"/>
    <w:rsid w:val="002B1D69"/>
    <w:rsid w:val="002B24DA"/>
    <w:rsid w:val="002B4675"/>
    <w:rsid w:val="002B47C2"/>
    <w:rsid w:val="002B666E"/>
    <w:rsid w:val="002B6891"/>
    <w:rsid w:val="002B72AC"/>
    <w:rsid w:val="002C121C"/>
    <w:rsid w:val="002C223C"/>
    <w:rsid w:val="002C226C"/>
    <w:rsid w:val="002C3980"/>
    <w:rsid w:val="002C44BF"/>
    <w:rsid w:val="002C46B1"/>
    <w:rsid w:val="002C5ADF"/>
    <w:rsid w:val="002D0B80"/>
    <w:rsid w:val="002D133B"/>
    <w:rsid w:val="002D2CE0"/>
    <w:rsid w:val="002D309F"/>
    <w:rsid w:val="002D485B"/>
    <w:rsid w:val="002D4E73"/>
    <w:rsid w:val="002D7E45"/>
    <w:rsid w:val="002E0E74"/>
    <w:rsid w:val="002E64E6"/>
    <w:rsid w:val="002E731D"/>
    <w:rsid w:val="002F051D"/>
    <w:rsid w:val="002F2801"/>
    <w:rsid w:val="002F53A2"/>
    <w:rsid w:val="002F792F"/>
    <w:rsid w:val="003020DE"/>
    <w:rsid w:val="0030233D"/>
    <w:rsid w:val="00303C6A"/>
    <w:rsid w:val="003069F9"/>
    <w:rsid w:val="00307A86"/>
    <w:rsid w:val="00307BDE"/>
    <w:rsid w:val="00311407"/>
    <w:rsid w:val="0031584E"/>
    <w:rsid w:val="00315880"/>
    <w:rsid w:val="00315EDB"/>
    <w:rsid w:val="0031641F"/>
    <w:rsid w:val="00320848"/>
    <w:rsid w:val="00324666"/>
    <w:rsid w:val="00326EA3"/>
    <w:rsid w:val="00327A07"/>
    <w:rsid w:val="003342D0"/>
    <w:rsid w:val="00337565"/>
    <w:rsid w:val="00342460"/>
    <w:rsid w:val="003426EA"/>
    <w:rsid w:val="00342B28"/>
    <w:rsid w:val="003431F4"/>
    <w:rsid w:val="00344D12"/>
    <w:rsid w:val="00346D90"/>
    <w:rsid w:val="00350BA6"/>
    <w:rsid w:val="00355A1F"/>
    <w:rsid w:val="00356349"/>
    <w:rsid w:val="00360765"/>
    <w:rsid w:val="00362227"/>
    <w:rsid w:val="003634DE"/>
    <w:rsid w:val="003635AD"/>
    <w:rsid w:val="00363F93"/>
    <w:rsid w:val="00365C14"/>
    <w:rsid w:val="00367D4F"/>
    <w:rsid w:val="00371EF9"/>
    <w:rsid w:val="00374212"/>
    <w:rsid w:val="0037469C"/>
    <w:rsid w:val="00374824"/>
    <w:rsid w:val="003821F4"/>
    <w:rsid w:val="00382924"/>
    <w:rsid w:val="0038438C"/>
    <w:rsid w:val="003866D6"/>
    <w:rsid w:val="0039179E"/>
    <w:rsid w:val="00393555"/>
    <w:rsid w:val="00393B94"/>
    <w:rsid w:val="00393FFE"/>
    <w:rsid w:val="0039474E"/>
    <w:rsid w:val="00395378"/>
    <w:rsid w:val="0039751E"/>
    <w:rsid w:val="00397B8A"/>
    <w:rsid w:val="00397C22"/>
    <w:rsid w:val="00397D41"/>
    <w:rsid w:val="003A1433"/>
    <w:rsid w:val="003A5259"/>
    <w:rsid w:val="003A7403"/>
    <w:rsid w:val="003A7EFF"/>
    <w:rsid w:val="003B6672"/>
    <w:rsid w:val="003C1ED4"/>
    <w:rsid w:val="003C2E19"/>
    <w:rsid w:val="003C34F1"/>
    <w:rsid w:val="003C35AE"/>
    <w:rsid w:val="003C512A"/>
    <w:rsid w:val="003D0D7A"/>
    <w:rsid w:val="003D6A52"/>
    <w:rsid w:val="003D7DC8"/>
    <w:rsid w:val="003E0B85"/>
    <w:rsid w:val="003E1427"/>
    <w:rsid w:val="003E5635"/>
    <w:rsid w:val="003E5893"/>
    <w:rsid w:val="003E5A6B"/>
    <w:rsid w:val="003E5DE3"/>
    <w:rsid w:val="003E6A83"/>
    <w:rsid w:val="003F139C"/>
    <w:rsid w:val="003F28B1"/>
    <w:rsid w:val="003F2F24"/>
    <w:rsid w:val="003F4B14"/>
    <w:rsid w:val="003F7396"/>
    <w:rsid w:val="003F7465"/>
    <w:rsid w:val="003F7BEE"/>
    <w:rsid w:val="004008EA"/>
    <w:rsid w:val="00402379"/>
    <w:rsid w:val="00403405"/>
    <w:rsid w:val="004034C7"/>
    <w:rsid w:val="004043B0"/>
    <w:rsid w:val="0040460C"/>
    <w:rsid w:val="00405721"/>
    <w:rsid w:val="004067CD"/>
    <w:rsid w:val="004072E6"/>
    <w:rsid w:val="004154A5"/>
    <w:rsid w:val="0042063E"/>
    <w:rsid w:val="00421174"/>
    <w:rsid w:val="00425309"/>
    <w:rsid w:val="004269DD"/>
    <w:rsid w:val="00427D36"/>
    <w:rsid w:val="0043070E"/>
    <w:rsid w:val="00430BF4"/>
    <w:rsid w:val="004311E3"/>
    <w:rsid w:val="004331F2"/>
    <w:rsid w:val="004342DA"/>
    <w:rsid w:val="00434673"/>
    <w:rsid w:val="0043596D"/>
    <w:rsid w:val="004411BB"/>
    <w:rsid w:val="00441223"/>
    <w:rsid w:val="004440B5"/>
    <w:rsid w:val="00444690"/>
    <w:rsid w:val="00446A94"/>
    <w:rsid w:val="00451484"/>
    <w:rsid w:val="00453690"/>
    <w:rsid w:val="00456940"/>
    <w:rsid w:val="004610A7"/>
    <w:rsid w:val="00461741"/>
    <w:rsid w:val="00461D1B"/>
    <w:rsid w:val="00463F1F"/>
    <w:rsid w:val="00467348"/>
    <w:rsid w:val="00470869"/>
    <w:rsid w:val="00471294"/>
    <w:rsid w:val="0047191E"/>
    <w:rsid w:val="004743A8"/>
    <w:rsid w:val="0047600B"/>
    <w:rsid w:val="004777ED"/>
    <w:rsid w:val="0048050E"/>
    <w:rsid w:val="004829B4"/>
    <w:rsid w:val="00482D08"/>
    <w:rsid w:val="00486104"/>
    <w:rsid w:val="00486CD6"/>
    <w:rsid w:val="004918CD"/>
    <w:rsid w:val="00493069"/>
    <w:rsid w:val="00494290"/>
    <w:rsid w:val="00494684"/>
    <w:rsid w:val="0049694C"/>
    <w:rsid w:val="004969A8"/>
    <w:rsid w:val="004973ED"/>
    <w:rsid w:val="004A0DE6"/>
    <w:rsid w:val="004A4FB6"/>
    <w:rsid w:val="004B13B2"/>
    <w:rsid w:val="004B15CE"/>
    <w:rsid w:val="004B226E"/>
    <w:rsid w:val="004B3DBD"/>
    <w:rsid w:val="004C05AF"/>
    <w:rsid w:val="004C70E2"/>
    <w:rsid w:val="004D0FB8"/>
    <w:rsid w:val="004D0FEA"/>
    <w:rsid w:val="004E459A"/>
    <w:rsid w:val="004E4A6C"/>
    <w:rsid w:val="004F2739"/>
    <w:rsid w:val="004F4637"/>
    <w:rsid w:val="004F6D88"/>
    <w:rsid w:val="004F7F90"/>
    <w:rsid w:val="00500132"/>
    <w:rsid w:val="00500346"/>
    <w:rsid w:val="00500748"/>
    <w:rsid w:val="00500DC3"/>
    <w:rsid w:val="00500E32"/>
    <w:rsid w:val="005026A2"/>
    <w:rsid w:val="005030E1"/>
    <w:rsid w:val="00503E82"/>
    <w:rsid w:val="00505584"/>
    <w:rsid w:val="00505767"/>
    <w:rsid w:val="00506060"/>
    <w:rsid w:val="00506536"/>
    <w:rsid w:val="00510D51"/>
    <w:rsid w:val="00510F5F"/>
    <w:rsid w:val="00511E5E"/>
    <w:rsid w:val="00514228"/>
    <w:rsid w:val="00516B83"/>
    <w:rsid w:val="00517414"/>
    <w:rsid w:val="00521B58"/>
    <w:rsid w:val="00522A18"/>
    <w:rsid w:val="00523090"/>
    <w:rsid w:val="005230DD"/>
    <w:rsid w:val="005240B5"/>
    <w:rsid w:val="00532C89"/>
    <w:rsid w:val="0053389F"/>
    <w:rsid w:val="00534833"/>
    <w:rsid w:val="00535463"/>
    <w:rsid w:val="0053591B"/>
    <w:rsid w:val="00536B1F"/>
    <w:rsid w:val="00537C00"/>
    <w:rsid w:val="0054207F"/>
    <w:rsid w:val="00542393"/>
    <w:rsid w:val="005478E3"/>
    <w:rsid w:val="00551D8D"/>
    <w:rsid w:val="0055247E"/>
    <w:rsid w:val="005576D7"/>
    <w:rsid w:val="0056025A"/>
    <w:rsid w:val="00560879"/>
    <w:rsid w:val="005645AB"/>
    <w:rsid w:val="00564B96"/>
    <w:rsid w:val="00565E23"/>
    <w:rsid w:val="005670A0"/>
    <w:rsid w:val="00567318"/>
    <w:rsid w:val="005725F6"/>
    <w:rsid w:val="00572899"/>
    <w:rsid w:val="0057462E"/>
    <w:rsid w:val="0058367A"/>
    <w:rsid w:val="00586696"/>
    <w:rsid w:val="005A09C3"/>
    <w:rsid w:val="005A0F42"/>
    <w:rsid w:val="005A28BE"/>
    <w:rsid w:val="005A2D2D"/>
    <w:rsid w:val="005A56D9"/>
    <w:rsid w:val="005A647E"/>
    <w:rsid w:val="005B6890"/>
    <w:rsid w:val="005B6FF2"/>
    <w:rsid w:val="005B7E22"/>
    <w:rsid w:val="005C2993"/>
    <w:rsid w:val="005C7539"/>
    <w:rsid w:val="005C7FB0"/>
    <w:rsid w:val="005D0030"/>
    <w:rsid w:val="005D390F"/>
    <w:rsid w:val="005E2D78"/>
    <w:rsid w:val="005E5358"/>
    <w:rsid w:val="005E55B8"/>
    <w:rsid w:val="005E6831"/>
    <w:rsid w:val="005E7FDF"/>
    <w:rsid w:val="005F0245"/>
    <w:rsid w:val="005F0296"/>
    <w:rsid w:val="005F0D15"/>
    <w:rsid w:val="005F0F0E"/>
    <w:rsid w:val="005F4F23"/>
    <w:rsid w:val="005F64E2"/>
    <w:rsid w:val="00603108"/>
    <w:rsid w:val="00605AEA"/>
    <w:rsid w:val="00606245"/>
    <w:rsid w:val="00607480"/>
    <w:rsid w:val="00613342"/>
    <w:rsid w:val="0061541E"/>
    <w:rsid w:val="00615C25"/>
    <w:rsid w:val="00616BCF"/>
    <w:rsid w:val="00616E7B"/>
    <w:rsid w:val="0062046E"/>
    <w:rsid w:val="006206B5"/>
    <w:rsid w:val="006255A9"/>
    <w:rsid w:val="00625BE1"/>
    <w:rsid w:val="00625C61"/>
    <w:rsid w:val="00626671"/>
    <w:rsid w:val="0062707E"/>
    <w:rsid w:val="00630307"/>
    <w:rsid w:val="00631A61"/>
    <w:rsid w:val="00635210"/>
    <w:rsid w:val="00637B88"/>
    <w:rsid w:val="00640427"/>
    <w:rsid w:val="00640F11"/>
    <w:rsid w:val="00640F66"/>
    <w:rsid w:val="006430EF"/>
    <w:rsid w:val="006434B2"/>
    <w:rsid w:val="00646194"/>
    <w:rsid w:val="00652D0D"/>
    <w:rsid w:val="00653F9C"/>
    <w:rsid w:val="006559FE"/>
    <w:rsid w:val="00660061"/>
    <w:rsid w:val="00660BCB"/>
    <w:rsid w:val="00664D80"/>
    <w:rsid w:val="00672F6C"/>
    <w:rsid w:val="00673BEB"/>
    <w:rsid w:val="00676A59"/>
    <w:rsid w:val="00680514"/>
    <w:rsid w:val="00682432"/>
    <w:rsid w:val="0068280C"/>
    <w:rsid w:val="00683DE6"/>
    <w:rsid w:val="006955D2"/>
    <w:rsid w:val="00695A1B"/>
    <w:rsid w:val="00697715"/>
    <w:rsid w:val="006A2911"/>
    <w:rsid w:val="006A3427"/>
    <w:rsid w:val="006A378A"/>
    <w:rsid w:val="006A5809"/>
    <w:rsid w:val="006A5973"/>
    <w:rsid w:val="006A5E29"/>
    <w:rsid w:val="006A614D"/>
    <w:rsid w:val="006A6427"/>
    <w:rsid w:val="006B12BD"/>
    <w:rsid w:val="006B2104"/>
    <w:rsid w:val="006B25A0"/>
    <w:rsid w:val="006B4425"/>
    <w:rsid w:val="006B4C97"/>
    <w:rsid w:val="006B6492"/>
    <w:rsid w:val="006C3869"/>
    <w:rsid w:val="006C6F4A"/>
    <w:rsid w:val="006D1449"/>
    <w:rsid w:val="006D2CEF"/>
    <w:rsid w:val="006D3AFA"/>
    <w:rsid w:val="006E0163"/>
    <w:rsid w:val="006E38CD"/>
    <w:rsid w:val="006E4A43"/>
    <w:rsid w:val="006E6388"/>
    <w:rsid w:val="006F0446"/>
    <w:rsid w:val="006F07D1"/>
    <w:rsid w:val="006F0A0E"/>
    <w:rsid w:val="006F661E"/>
    <w:rsid w:val="006F73D0"/>
    <w:rsid w:val="00700DBE"/>
    <w:rsid w:val="00700F24"/>
    <w:rsid w:val="0070117E"/>
    <w:rsid w:val="00702BF9"/>
    <w:rsid w:val="00704333"/>
    <w:rsid w:val="00706010"/>
    <w:rsid w:val="00707F9D"/>
    <w:rsid w:val="007114BE"/>
    <w:rsid w:val="00711C77"/>
    <w:rsid w:val="00712559"/>
    <w:rsid w:val="00713031"/>
    <w:rsid w:val="007140FF"/>
    <w:rsid w:val="00720285"/>
    <w:rsid w:val="0072068B"/>
    <w:rsid w:val="0072498B"/>
    <w:rsid w:val="007266E5"/>
    <w:rsid w:val="00731C8C"/>
    <w:rsid w:val="00733EF3"/>
    <w:rsid w:val="00744BAB"/>
    <w:rsid w:val="00744C5B"/>
    <w:rsid w:val="0075029D"/>
    <w:rsid w:val="00751C86"/>
    <w:rsid w:val="0075214C"/>
    <w:rsid w:val="00752200"/>
    <w:rsid w:val="00753629"/>
    <w:rsid w:val="00753D32"/>
    <w:rsid w:val="007557E9"/>
    <w:rsid w:val="00757AF2"/>
    <w:rsid w:val="007617B4"/>
    <w:rsid w:val="00761E99"/>
    <w:rsid w:val="00764A94"/>
    <w:rsid w:val="00766F96"/>
    <w:rsid w:val="007703BB"/>
    <w:rsid w:val="007725DC"/>
    <w:rsid w:val="00773930"/>
    <w:rsid w:val="00775B09"/>
    <w:rsid w:val="00786124"/>
    <w:rsid w:val="00786562"/>
    <w:rsid w:val="00790AEF"/>
    <w:rsid w:val="00792E9C"/>
    <w:rsid w:val="007965DC"/>
    <w:rsid w:val="00796DBD"/>
    <w:rsid w:val="007A052F"/>
    <w:rsid w:val="007B3D1C"/>
    <w:rsid w:val="007B47D4"/>
    <w:rsid w:val="007B4A45"/>
    <w:rsid w:val="007B597B"/>
    <w:rsid w:val="007B7305"/>
    <w:rsid w:val="007C20D2"/>
    <w:rsid w:val="007C5547"/>
    <w:rsid w:val="007D0AB4"/>
    <w:rsid w:val="007D4EAF"/>
    <w:rsid w:val="007D7ADB"/>
    <w:rsid w:val="007E085F"/>
    <w:rsid w:val="007E2CA8"/>
    <w:rsid w:val="007E619E"/>
    <w:rsid w:val="007F4044"/>
    <w:rsid w:val="007F4244"/>
    <w:rsid w:val="007F547C"/>
    <w:rsid w:val="0080110A"/>
    <w:rsid w:val="00801322"/>
    <w:rsid w:val="0080153C"/>
    <w:rsid w:val="0080348B"/>
    <w:rsid w:val="008053A9"/>
    <w:rsid w:val="008054EC"/>
    <w:rsid w:val="008056EC"/>
    <w:rsid w:val="008058A8"/>
    <w:rsid w:val="00806B83"/>
    <w:rsid w:val="008103CF"/>
    <w:rsid w:val="008116FD"/>
    <w:rsid w:val="0081222E"/>
    <w:rsid w:val="008123F1"/>
    <w:rsid w:val="008137E1"/>
    <w:rsid w:val="008167CD"/>
    <w:rsid w:val="008178CD"/>
    <w:rsid w:val="00817DB8"/>
    <w:rsid w:val="00820253"/>
    <w:rsid w:val="00820871"/>
    <w:rsid w:val="00821368"/>
    <w:rsid w:val="0082177D"/>
    <w:rsid w:val="00821D4F"/>
    <w:rsid w:val="00823793"/>
    <w:rsid w:val="00824173"/>
    <w:rsid w:val="00824776"/>
    <w:rsid w:val="008266CA"/>
    <w:rsid w:val="008273DD"/>
    <w:rsid w:val="008319ED"/>
    <w:rsid w:val="00832219"/>
    <w:rsid w:val="00832C66"/>
    <w:rsid w:val="0083344C"/>
    <w:rsid w:val="008365C6"/>
    <w:rsid w:val="0083783D"/>
    <w:rsid w:val="00847655"/>
    <w:rsid w:val="00850780"/>
    <w:rsid w:val="00850A00"/>
    <w:rsid w:val="00850FBA"/>
    <w:rsid w:val="00853166"/>
    <w:rsid w:val="008540B0"/>
    <w:rsid w:val="0086261E"/>
    <w:rsid w:val="00863D52"/>
    <w:rsid w:val="00864BE2"/>
    <w:rsid w:val="00865D5B"/>
    <w:rsid w:val="00866498"/>
    <w:rsid w:val="00867C34"/>
    <w:rsid w:val="00867F8F"/>
    <w:rsid w:val="008701A4"/>
    <w:rsid w:val="00871B4E"/>
    <w:rsid w:val="008755D0"/>
    <w:rsid w:val="00876DE1"/>
    <w:rsid w:val="00877DE3"/>
    <w:rsid w:val="0088196B"/>
    <w:rsid w:val="008837AC"/>
    <w:rsid w:val="00885570"/>
    <w:rsid w:val="00890AE6"/>
    <w:rsid w:val="008928E6"/>
    <w:rsid w:val="00893791"/>
    <w:rsid w:val="00893DD4"/>
    <w:rsid w:val="00893E39"/>
    <w:rsid w:val="00897DC0"/>
    <w:rsid w:val="008A025B"/>
    <w:rsid w:val="008A2852"/>
    <w:rsid w:val="008A7308"/>
    <w:rsid w:val="008A750C"/>
    <w:rsid w:val="008B120D"/>
    <w:rsid w:val="008B31C6"/>
    <w:rsid w:val="008B431C"/>
    <w:rsid w:val="008C21B1"/>
    <w:rsid w:val="008C4D80"/>
    <w:rsid w:val="008D11F2"/>
    <w:rsid w:val="008D1248"/>
    <w:rsid w:val="008E0C48"/>
    <w:rsid w:val="008E14CB"/>
    <w:rsid w:val="008E1863"/>
    <w:rsid w:val="008E33FE"/>
    <w:rsid w:val="008E3E68"/>
    <w:rsid w:val="008E4497"/>
    <w:rsid w:val="008E7418"/>
    <w:rsid w:val="008F03E2"/>
    <w:rsid w:val="008F1377"/>
    <w:rsid w:val="008F4416"/>
    <w:rsid w:val="008F544A"/>
    <w:rsid w:val="008F5CA6"/>
    <w:rsid w:val="00903542"/>
    <w:rsid w:val="0090572E"/>
    <w:rsid w:val="009102CB"/>
    <w:rsid w:val="009176ED"/>
    <w:rsid w:val="00920A0B"/>
    <w:rsid w:val="00920CCE"/>
    <w:rsid w:val="00923676"/>
    <w:rsid w:val="009236A6"/>
    <w:rsid w:val="00924C66"/>
    <w:rsid w:val="00926F68"/>
    <w:rsid w:val="00927D4A"/>
    <w:rsid w:val="009321CC"/>
    <w:rsid w:val="0093261D"/>
    <w:rsid w:val="00934E68"/>
    <w:rsid w:val="00935937"/>
    <w:rsid w:val="00937F87"/>
    <w:rsid w:val="009412C4"/>
    <w:rsid w:val="009428E1"/>
    <w:rsid w:val="0094319E"/>
    <w:rsid w:val="00951BEE"/>
    <w:rsid w:val="0095506C"/>
    <w:rsid w:val="00956B4F"/>
    <w:rsid w:val="00957D80"/>
    <w:rsid w:val="009604BD"/>
    <w:rsid w:val="00960B4B"/>
    <w:rsid w:val="009631B1"/>
    <w:rsid w:val="009636B7"/>
    <w:rsid w:val="00964273"/>
    <w:rsid w:val="00966428"/>
    <w:rsid w:val="009665F1"/>
    <w:rsid w:val="00966AE1"/>
    <w:rsid w:val="009677B4"/>
    <w:rsid w:val="00970760"/>
    <w:rsid w:val="00970A54"/>
    <w:rsid w:val="00970FAF"/>
    <w:rsid w:val="00972EF6"/>
    <w:rsid w:val="00973B96"/>
    <w:rsid w:val="00973FD2"/>
    <w:rsid w:val="00975DF1"/>
    <w:rsid w:val="00981E1E"/>
    <w:rsid w:val="009861E6"/>
    <w:rsid w:val="00986607"/>
    <w:rsid w:val="00990974"/>
    <w:rsid w:val="00990E2C"/>
    <w:rsid w:val="009912A1"/>
    <w:rsid w:val="009955F4"/>
    <w:rsid w:val="00995D21"/>
    <w:rsid w:val="009964B3"/>
    <w:rsid w:val="009969F4"/>
    <w:rsid w:val="00996EBF"/>
    <w:rsid w:val="009978BA"/>
    <w:rsid w:val="009A0322"/>
    <w:rsid w:val="009A0C49"/>
    <w:rsid w:val="009A17DC"/>
    <w:rsid w:val="009A22E2"/>
    <w:rsid w:val="009A2790"/>
    <w:rsid w:val="009A4134"/>
    <w:rsid w:val="009A4F07"/>
    <w:rsid w:val="009A5878"/>
    <w:rsid w:val="009A598E"/>
    <w:rsid w:val="009B639B"/>
    <w:rsid w:val="009C21D1"/>
    <w:rsid w:val="009C5E76"/>
    <w:rsid w:val="009C7A27"/>
    <w:rsid w:val="009D070E"/>
    <w:rsid w:val="009D27D7"/>
    <w:rsid w:val="009D3343"/>
    <w:rsid w:val="009D4639"/>
    <w:rsid w:val="009D4DBA"/>
    <w:rsid w:val="009E0528"/>
    <w:rsid w:val="009E0C3E"/>
    <w:rsid w:val="009F309D"/>
    <w:rsid w:val="009F3602"/>
    <w:rsid w:val="009F480D"/>
    <w:rsid w:val="009F6255"/>
    <w:rsid w:val="009F6A8C"/>
    <w:rsid w:val="009F7647"/>
    <w:rsid w:val="00A06F8A"/>
    <w:rsid w:val="00A12CCF"/>
    <w:rsid w:val="00A12ED9"/>
    <w:rsid w:val="00A14450"/>
    <w:rsid w:val="00A1485E"/>
    <w:rsid w:val="00A213FC"/>
    <w:rsid w:val="00A23C24"/>
    <w:rsid w:val="00A24128"/>
    <w:rsid w:val="00A25D8D"/>
    <w:rsid w:val="00A27187"/>
    <w:rsid w:val="00A27DF6"/>
    <w:rsid w:val="00A31E67"/>
    <w:rsid w:val="00A373CA"/>
    <w:rsid w:val="00A37E8B"/>
    <w:rsid w:val="00A44429"/>
    <w:rsid w:val="00A454E0"/>
    <w:rsid w:val="00A4582C"/>
    <w:rsid w:val="00A463C6"/>
    <w:rsid w:val="00A4688A"/>
    <w:rsid w:val="00A46E04"/>
    <w:rsid w:val="00A50ED2"/>
    <w:rsid w:val="00A52177"/>
    <w:rsid w:val="00A52E10"/>
    <w:rsid w:val="00A57123"/>
    <w:rsid w:val="00A57EC6"/>
    <w:rsid w:val="00A60112"/>
    <w:rsid w:val="00A64527"/>
    <w:rsid w:val="00A65D89"/>
    <w:rsid w:val="00A66E92"/>
    <w:rsid w:val="00A72EC9"/>
    <w:rsid w:val="00A774D7"/>
    <w:rsid w:val="00A777BC"/>
    <w:rsid w:val="00A81EBD"/>
    <w:rsid w:val="00A82378"/>
    <w:rsid w:val="00A849D8"/>
    <w:rsid w:val="00A85F52"/>
    <w:rsid w:val="00A8641A"/>
    <w:rsid w:val="00A93D52"/>
    <w:rsid w:val="00A976AF"/>
    <w:rsid w:val="00AA1434"/>
    <w:rsid w:val="00AA4078"/>
    <w:rsid w:val="00AA5A08"/>
    <w:rsid w:val="00AB14C5"/>
    <w:rsid w:val="00AB151D"/>
    <w:rsid w:val="00AB2DDE"/>
    <w:rsid w:val="00AB33F0"/>
    <w:rsid w:val="00AB7167"/>
    <w:rsid w:val="00AC122A"/>
    <w:rsid w:val="00AC13CF"/>
    <w:rsid w:val="00AC46E7"/>
    <w:rsid w:val="00AD0BD0"/>
    <w:rsid w:val="00AD0D8E"/>
    <w:rsid w:val="00AD29CB"/>
    <w:rsid w:val="00AD39AC"/>
    <w:rsid w:val="00AD7E50"/>
    <w:rsid w:val="00AE00E9"/>
    <w:rsid w:val="00AE176A"/>
    <w:rsid w:val="00AE55AE"/>
    <w:rsid w:val="00AE6D08"/>
    <w:rsid w:val="00AF037E"/>
    <w:rsid w:val="00AF1284"/>
    <w:rsid w:val="00AF360A"/>
    <w:rsid w:val="00AF508C"/>
    <w:rsid w:val="00AF5FDA"/>
    <w:rsid w:val="00B0072C"/>
    <w:rsid w:val="00B01FFF"/>
    <w:rsid w:val="00B03AF2"/>
    <w:rsid w:val="00B0497F"/>
    <w:rsid w:val="00B050A3"/>
    <w:rsid w:val="00B0610C"/>
    <w:rsid w:val="00B06E74"/>
    <w:rsid w:val="00B06EBB"/>
    <w:rsid w:val="00B0757F"/>
    <w:rsid w:val="00B10F09"/>
    <w:rsid w:val="00B142E0"/>
    <w:rsid w:val="00B1431F"/>
    <w:rsid w:val="00B15462"/>
    <w:rsid w:val="00B20F66"/>
    <w:rsid w:val="00B2138E"/>
    <w:rsid w:val="00B22747"/>
    <w:rsid w:val="00B23E0C"/>
    <w:rsid w:val="00B24063"/>
    <w:rsid w:val="00B26287"/>
    <w:rsid w:val="00B3063E"/>
    <w:rsid w:val="00B34206"/>
    <w:rsid w:val="00B3476A"/>
    <w:rsid w:val="00B4161E"/>
    <w:rsid w:val="00B41678"/>
    <w:rsid w:val="00B4344B"/>
    <w:rsid w:val="00B46100"/>
    <w:rsid w:val="00B46AEF"/>
    <w:rsid w:val="00B47DCD"/>
    <w:rsid w:val="00B534D9"/>
    <w:rsid w:val="00B53D71"/>
    <w:rsid w:val="00B56611"/>
    <w:rsid w:val="00B56ABE"/>
    <w:rsid w:val="00B574D2"/>
    <w:rsid w:val="00B61CA8"/>
    <w:rsid w:val="00B62BAD"/>
    <w:rsid w:val="00B62F43"/>
    <w:rsid w:val="00B64815"/>
    <w:rsid w:val="00B653E8"/>
    <w:rsid w:val="00B67166"/>
    <w:rsid w:val="00B709E7"/>
    <w:rsid w:val="00B71B49"/>
    <w:rsid w:val="00B71D9A"/>
    <w:rsid w:val="00B71F6B"/>
    <w:rsid w:val="00B72E5F"/>
    <w:rsid w:val="00B82B46"/>
    <w:rsid w:val="00B84025"/>
    <w:rsid w:val="00B91838"/>
    <w:rsid w:val="00B93178"/>
    <w:rsid w:val="00B95E04"/>
    <w:rsid w:val="00B977EB"/>
    <w:rsid w:val="00B978A8"/>
    <w:rsid w:val="00BA2A25"/>
    <w:rsid w:val="00BA3B54"/>
    <w:rsid w:val="00BA43EF"/>
    <w:rsid w:val="00BB0C09"/>
    <w:rsid w:val="00BB445B"/>
    <w:rsid w:val="00BB4C72"/>
    <w:rsid w:val="00BB54A2"/>
    <w:rsid w:val="00BB5855"/>
    <w:rsid w:val="00BC2D17"/>
    <w:rsid w:val="00BD05DD"/>
    <w:rsid w:val="00BD11AF"/>
    <w:rsid w:val="00BD1D54"/>
    <w:rsid w:val="00BD4755"/>
    <w:rsid w:val="00BD617C"/>
    <w:rsid w:val="00BE390A"/>
    <w:rsid w:val="00BE3E0E"/>
    <w:rsid w:val="00BE54D5"/>
    <w:rsid w:val="00BE595C"/>
    <w:rsid w:val="00BE6DFF"/>
    <w:rsid w:val="00BE7C2E"/>
    <w:rsid w:val="00BF087F"/>
    <w:rsid w:val="00BF090A"/>
    <w:rsid w:val="00BF1C40"/>
    <w:rsid w:val="00BF3006"/>
    <w:rsid w:val="00BF37D9"/>
    <w:rsid w:val="00BF4180"/>
    <w:rsid w:val="00BF6E2F"/>
    <w:rsid w:val="00C00BDD"/>
    <w:rsid w:val="00C0119D"/>
    <w:rsid w:val="00C02782"/>
    <w:rsid w:val="00C10499"/>
    <w:rsid w:val="00C107BA"/>
    <w:rsid w:val="00C10C83"/>
    <w:rsid w:val="00C130A4"/>
    <w:rsid w:val="00C141D1"/>
    <w:rsid w:val="00C26D41"/>
    <w:rsid w:val="00C31B4E"/>
    <w:rsid w:val="00C33E66"/>
    <w:rsid w:val="00C35508"/>
    <w:rsid w:val="00C36E65"/>
    <w:rsid w:val="00C431AB"/>
    <w:rsid w:val="00C43C6F"/>
    <w:rsid w:val="00C44A7C"/>
    <w:rsid w:val="00C4617D"/>
    <w:rsid w:val="00C46C5E"/>
    <w:rsid w:val="00C50BEA"/>
    <w:rsid w:val="00C522B1"/>
    <w:rsid w:val="00C53A64"/>
    <w:rsid w:val="00C55ED3"/>
    <w:rsid w:val="00C57868"/>
    <w:rsid w:val="00C57C3A"/>
    <w:rsid w:val="00C57F6E"/>
    <w:rsid w:val="00C60137"/>
    <w:rsid w:val="00C648C2"/>
    <w:rsid w:val="00C66146"/>
    <w:rsid w:val="00C67856"/>
    <w:rsid w:val="00C71B27"/>
    <w:rsid w:val="00C77CD2"/>
    <w:rsid w:val="00C835A9"/>
    <w:rsid w:val="00C85BF3"/>
    <w:rsid w:val="00C86F70"/>
    <w:rsid w:val="00C871C5"/>
    <w:rsid w:val="00C87B6E"/>
    <w:rsid w:val="00C93227"/>
    <w:rsid w:val="00C93CFB"/>
    <w:rsid w:val="00C96194"/>
    <w:rsid w:val="00CA44CC"/>
    <w:rsid w:val="00CB1AEA"/>
    <w:rsid w:val="00CB23D2"/>
    <w:rsid w:val="00CB6D39"/>
    <w:rsid w:val="00CB7057"/>
    <w:rsid w:val="00CC1A96"/>
    <w:rsid w:val="00CC3B01"/>
    <w:rsid w:val="00CC4853"/>
    <w:rsid w:val="00CC5069"/>
    <w:rsid w:val="00CD03B2"/>
    <w:rsid w:val="00CD12FC"/>
    <w:rsid w:val="00CD2BC1"/>
    <w:rsid w:val="00CD368D"/>
    <w:rsid w:val="00CD3832"/>
    <w:rsid w:val="00CD424E"/>
    <w:rsid w:val="00CD438E"/>
    <w:rsid w:val="00CD4937"/>
    <w:rsid w:val="00CD746D"/>
    <w:rsid w:val="00CE0C63"/>
    <w:rsid w:val="00CE1D7C"/>
    <w:rsid w:val="00CE2554"/>
    <w:rsid w:val="00CE2D30"/>
    <w:rsid w:val="00CF0D57"/>
    <w:rsid w:val="00CF3628"/>
    <w:rsid w:val="00CF45C2"/>
    <w:rsid w:val="00CF473A"/>
    <w:rsid w:val="00CF4F3C"/>
    <w:rsid w:val="00CF5068"/>
    <w:rsid w:val="00CF6E42"/>
    <w:rsid w:val="00D0004F"/>
    <w:rsid w:val="00D01852"/>
    <w:rsid w:val="00D01CB3"/>
    <w:rsid w:val="00D021CE"/>
    <w:rsid w:val="00D05EC7"/>
    <w:rsid w:val="00D06132"/>
    <w:rsid w:val="00D072BD"/>
    <w:rsid w:val="00D07B9A"/>
    <w:rsid w:val="00D10383"/>
    <w:rsid w:val="00D12788"/>
    <w:rsid w:val="00D134A9"/>
    <w:rsid w:val="00D15681"/>
    <w:rsid w:val="00D21E21"/>
    <w:rsid w:val="00D23C1C"/>
    <w:rsid w:val="00D240AE"/>
    <w:rsid w:val="00D27E4F"/>
    <w:rsid w:val="00D30478"/>
    <w:rsid w:val="00D30D9F"/>
    <w:rsid w:val="00D314D1"/>
    <w:rsid w:val="00D344ED"/>
    <w:rsid w:val="00D36811"/>
    <w:rsid w:val="00D37110"/>
    <w:rsid w:val="00D4107D"/>
    <w:rsid w:val="00D41FAB"/>
    <w:rsid w:val="00D43CD6"/>
    <w:rsid w:val="00D4790F"/>
    <w:rsid w:val="00D52046"/>
    <w:rsid w:val="00D540EA"/>
    <w:rsid w:val="00D54F4D"/>
    <w:rsid w:val="00D55CFB"/>
    <w:rsid w:val="00D55D24"/>
    <w:rsid w:val="00D5631E"/>
    <w:rsid w:val="00D56E32"/>
    <w:rsid w:val="00D60B4F"/>
    <w:rsid w:val="00D61245"/>
    <w:rsid w:val="00D62C18"/>
    <w:rsid w:val="00D63849"/>
    <w:rsid w:val="00D65083"/>
    <w:rsid w:val="00D702CD"/>
    <w:rsid w:val="00D70729"/>
    <w:rsid w:val="00D71DF8"/>
    <w:rsid w:val="00D73BA1"/>
    <w:rsid w:val="00D76482"/>
    <w:rsid w:val="00D818BD"/>
    <w:rsid w:val="00D86598"/>
    <w:rsid w:val="00D87608"/>
    <w:rsid w:val="00D87A76"/>
    <w:rsid w:val="00D91220"/>
    <w:rsid w:val="00D956F2"/>
    <w:rsid w:val="00D97209"/>
    <w:rsid w:val="00DA25D1"/>
    <w:rsid w:val="00DA4FFD"/>
    <w:rsid w:val="00DA54F7"/>
    <w:rsid w:val="00DB1D31"/>
    <w:rsid w:val="00DB4947"/>
    <w:rsid w:val="00DB57FA"/>
    <w:rsid w:val="00DC011B"/>
    <w:rsid w:val="00DC154C"/>
    <w:rsid w:val="00DC2033"/>
    <w:rsid w:val="00DC44D6"/>
    <w:rsid w:val="00DC49EB"/>
    <w:rsid w:val="00DC5500"/>
    <w:rsid w:val="00DC5D4E"/>
    <w:rsid w:val="00DD1578"/>
    <w:rsid w:val="00DD1FB5"/>
    <w:rsid w:val="00DD1FCA"/>
    <w:rsid w:val="00DD2324"/>
    <w:rsid w:val="00DD2CCF"/>
    <w:rsid w:val="00DD390D"/>
    <w:rsid w:val="00DD5BE9"/>
    <w:rsid w:val="00DD5D18"/>
    <w:rsid w:val="00DD62E3"/>
    <w:rsid w:val="00DD78A5"/>
    <w:rsid w:val="00DE3197"/>
    <w:rsid w:val="00DE6452"/>
    <w:rsid w:val="00DE6809"/>
    <w:rsid w:val="00DE7A44"/>
    <w:rsid w:val="00DF03BE"/>
    <w:rsid w:val="00DF4371"/>
    <w:rsid w:val="00DF5E49"/>
    <w:rsid w:val="00DF7A3A"/>
    <w:rsid w:val="00E014DF"/>
    <w:rsid w:val="00E03CFC"/>
    <w:rsid w:val="00E13490"/>
    <w:rsid w:val="00E137CE"/>
    <w:rsid w:val="00E1575A"/>
    <w:rsid w:val="00E15E78"/>
    <w:rsid w:val="00E17EA8"/>
    <w:rsid w:val="00E17F77"/>
    <w:rsid w:val="00E20328"/>
    <w:rsid w:val="00E2040B"/>
    <w:rsid w:val="00E20BB3"/>
    <w:rsid w:val="00E229C2"/>
    <w:rsid w:val="00E24DC5"/>
    <w:rsid w:val="00E3502B"/>
    <w:rsid w:val="00E36222"/>
    <w:rsid w:val="00E447FB"/>
    <w:rsid w:val="00E51753"/>
    <w:rsid w:val="00E531D3"/>
    <w:rsid w:val="00E55940"/>
    <w:rsid w:val="00E56B8C"/>
    <w:rsid w:val="00E61B65"/>
    <w:rsid w:val="00E67524"/>
    <w:rsid w:val="00E70364"/>
    <w:rsid w:val="00E71DA6"/>
    <w:rsid w:val="00E7201F"/>
    <w:rsid w:val="00E7239C"/>
    <w:rsid w:val="00E74E46"/>
    <w:rsid w:val="00E75750"/>
    <w:rsid w:val="00E76565"/>
    <w:rsid w:val="00E77F52"/>
    <w:rsid w:val="00E817CF"/>
    <w:rsid w:val="00E83CAF"/>
    <w:rsid w:val="00E83FD4"/>
    <w:rsid w:val="00E87197"/>
    <w:rsid w:val="00E87BED"/>
    <w:rsid w:val="00E96E8B"/>
    <w:rsid w:val="00E97A90"/>
    <w:rsid w:val="00EA0F4B"/>
    <w:rsid w:val="00EB59C1"/>
    <w:rsid w:val="00EB5A9E"/>
    <w:rsid w:val="00EB77CD"/>
    <w:rsid w:val="00EC0D2E"/>
    <w:rsid w:val="00EC1171"/>
    <w:rsid w:val="00EC1260"/>
    <w:rsid w:val="00EC6498"/>
    <w:rsid w:val="00ED0C6E"/>
    <w:rsid w:val="00ED177F"/>
    <w:rsid w:val="00ED36FA"/>
    <w:rsid w:val="00ED4749"/>
    <w:rsid w:val="00ED6863"/>
    <w:rsid w:val="00EE0C7F"/>
    <w:rsid w:val="00EE1A9C"/>
    <w:rsid w:val="00EE2581"/>
    <w:rsid w:val="00EE4357"/>
    <w:rsid w:val="00EE6EEB"/>
    <w:rsid w:val="00EF06DA"/>
    <w:rsid w:val="00EF0E89"/>
    <w:rsid w:val="00EF3E51"/>
    <w:rsid w:val="00EF5DCD"/>
    <w:rsid w:val="00EF7712"/>
    <w:rsid w:val="00F00180"/>
    <w:rsid w:val="00F0098F"/>
    <w:rsid w:val="00F013D2"/>
    <w:rsid w:val="00F02ACA"/>
    <w:rsid w:val="00F052F9"/>
    <w:rsid w:val="00F06F42"/>
    <w:rsid w:val="00F109E7"/>
    <w:rsid w:val="00F115F0"/>
    <w:rsid w:val="00F22A1A"/>
    <w:rsid w:val="00F23121"/>
    <w:rsid w:val="00F2439D"/>
    <w:rsid w:val="00F259DC"/>
    <w:rsid w:val="00F25D8E"/>
    <w:rsid w:val="00F30B71"/>
    <w:rsid w:val="00F320E1"/>
    <w:rsid w:val="00F34D76"/>
    <w:rsid w:val="00F42A59"/>
    <w:rsid w:val="00F44882"/>
    <w:rsid w:val="00F51833"/>
    <w:rsid w:val="00F522D9"/>
    <w:rsid w:val="00F540A1"/>
    <w:rsid w:val="00F56AC3"/>
    <w:rsid w:val="00F61EB7"/>
    <w:rsid w:val="00F63B47"/>
    <w:rsid w:val="00F65443"/>
    <w:rsid w:val="00F669DE"/>
    <w:rsid w:val="00F73439"/>
    <w:rsid w:val="00F81247"/>
    <w:rsid w:val="00F82089"/>
    <w:rsid w:val="00F84E23"/>
    <w:rsid w:val="00F8690A"/>
    <w:rsid w:val="00F92117"/>
    <w:rsid w:val="00F9606B"/>
    <w:rsid w:val="00FA1223"/>
    <w:rsid w:val="00FA60AA"/>
    <w:rsid w:val="00FB006C"/>
    <w:rsid w:val="00FB14DF"/>
    <w:rsid w:val="00FB1EFE"/>
    <w:rsid w:val="00FB3266"/>
    <w:rsid w:val="00FB33C0"/>
    <w:rsid w:val="00FC13C0"/>
    <w:rsid w:val="00FC33E0"/>
    <w:rsid w:val="00FC753D"/>
    <w:rsid w:val="00FC7D69"/>
    <w:rsid w:val="00FD2AC1"/>
    <w:rsid w:val="00FD454B"/>
    <w:rsid w:val="00FD4B55"/>
    <w:rsid w:val="00FD5F07"/>
    <w:rsid w:val="00FD6036"/>
    <w:rsid w:val="00FD7727"/>
    <w:rsid w:val="00FE2A9C"/>
    <w:rsid w:val="00FE2AB7"/>
    <w:rsid w:val="00FF1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AA7974"/>
  <w15:docId w15:val="{E47DA685-1946-42FE-B528-1B3ADF047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rsid w:val="00C00BD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C00BDD"/>
    <w:pPr>
      <w:tabs>
        <w:tab w:val="center" w:pos="4153"/>
        <w:tab w:val="right" w:pos="8306"/>
      </w:tabs>
    </w:pPr>
  </w:style>
  <w:style w:type="paragraph" w:styleId="Date">
    <w:name w:val="Date"/>
    <w:basedOn w:val="Normal"/>
    <w:next w:val="Normal"/>
    <w:rsid w:val="0021583E"/>
  </w:style>
  <w:style w:type="character" w:styleId="PageNumber">
    <w:name w:val="page number"/>
    <w:basedOn w:val="DefaultParagraphFont"/>
    <w:rsid w:val="008755D0"/>
  </w:style>
  <w:style w:type="character" w:styleId="Hyperlink">
    <w:name w:val="Hyperlink"/>
    <w:basedOn w:val="DefaultParagraphFont"/>
    <w:rsid w:val="00C50BEA"/>
    <w:rPr>
      <w:color w:val="0000FF"/>
      <w:u w:val="single"/>
    </w:rPr>
  </w:style>
  <w:style w:type="paragraph" w:styleId="FootnoteText">
    <w:name w:val="footnote text"/>
    <w:basedOn w:val="Normal"/>
    <w:semiHidden/>
    <w:rsid w:val="00C50BEA"/>
    <w:pPr>
      <w:widowControl/>
    </w:pPr>
    <w:rPr>
      <w:rFonts w:ascii="Arial" w:hAnsi="Arial"/>
      <w:snapToGrid/>
      <w:sz w:val="20"/>
    </w:rPr>
  </w:style>
  <w:style w:type="paragraph" w:styleId="BodyTextIndent3">
    <w:name w:val="Body Text Indent 3"/>
    <w:basedOn w:val="Normal"/>
    <w:rsid w:val="00CD3832"/>
    <w:pPr>
      <w:tabs>
        <w:tab w:val="left" w:pos="-720"/>
      </w:tabs>
      <w:suppressAutoHyphens/>
      <w:spacing w:line="224" w:lineRule="auto"/>
      <w:ind w:left="1440"/>
      <w:jc w:val="both"/>
    </w:pPr>
    <w:rPr>
      <w:rFonts w:ascii="CG Times" w:hAnsi="CG Times"/>
      <w:spacing w:val="-3"/>
    </w:rPr>
  </w:style>
  <w:style w:type="paragraph" w:styleId="BodyText">
    <w:name w:val="Body Text"/>
    <w:basedOn w:val="Normal"/>
    <w:rsid w:val="00CD3832"/>
    <w:pPr>
      <w:tabs>
        <w:tab w:val="left" w:pos="-720"/>
      </w:tabs>
      <w:suppressAutoHyphens/>
      <w:ind w:right="-1080"/>
      <w:jc w:val="both"/>
    </w:pPr>
    <w:rPr>
      <w:spacing w:val="-3"/>
    </w:rPr>
  </w:style>
  <w:style w:type="paragraph" w:styleId="ListParagraph">
    <w:name w:val="List Paragraph"/>
    <w:basedOn w:val="Normal"/>
    <w:uiPriority w:val="34"/>
    <w:qFormat/>
    <w:rsid w:val="00F84E23"/>
    <w:pPr>
      <w:ind w:left="720"/>
      <w:contextualSpacing/>
    </w:pPr>
  </w:style>
  <w:style w:type="paragraph" w:customStyle="1" w:styleId="BibliographyEntry">
    <w:name w:val="Bibliography Entry"/>
    <w:basedOn w:val="Normal"/>
    <w:rsid w:val="00E76565"/>
    <w:pPr>
      <w:keepLines/>
      <w:widowControl/>
      <w:autoSpaceDE w:val="0"/>
      <w:autoSpaceDN w:val="0"/>
      <w:spacing w:before="240" w:line="240" w:lineRule="atLeast"/>
      <w:ind w:left="1800" w:hanging="720"/>
    </w:pPr>
    <w:rPr>
      <w:snapToGrid/>
      <w:szCs w:val="24"/>
    </w:rPr>
  </w:style>
  <w:style w:type="character" w:styleId="CommentReference">
    <w:name w:val="annotation reference"/>
    <w:basedOn w:val="DefaultParagraphFont"/>
    <w:semiHidden/>
    <w:unhideWhenUsed/>
    <w:rsid w:val="00BE3E0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E3E0E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BE3E0E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E3E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E3E0E"/>
    <w:rPr>
      <w:b/>
      <w:bCs/>
      <w:snapToGrid w:val="0"/>
    </w:rPr>
  </w:style>
  <w:style w:type="paragraph" w:styleId="BalloonText">
    <w:name w:val="Balloon Text"/>
    <w:basedOn w:val="Normal"/>
    <w:link w:val="BalloonTextChar"/>
    <w:semiHidden/>
    <w:unhideWhenUsed/>
    <w:rsid w:val="00BE3E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E3E0E"/>
    <w:rPr>
      <w:rFonts w:ascii="Segoe UI" w:hAnsi="Segoe UI" w:cs="Segoe UI"/>
      <w:snapToGrid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0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45</Words>
  <Characters>368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OT</Company>
  <LinksUpToDate>false</LinksUpToDate>
  <CharactersWithSpaces>4317</CharactersWithSpaces>
  <SharedDoc>false</SharedDoc>
  <HLinks>
    <vt:vector size="6" baseType="variant">
      <vt:variant>
        <vt:i4>655398</vt:i4>
      </vt:variant>
      <vt:variant>
        <vt:i4>0</vt:i4>
      </vt:variant>
      <vt:variant>
        <vt:i4>0</vt:i4>
      </vt:variant>
      <vt:variant>
        <vt:i4>5</vt:i4>
      </vt:variant>
      <vt:variant>
        <vt:lpwstr>mailto:LEWinkler@ao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vid Graieg</cp:lastModifiedBy>
  <cp:revision>783</cp:revision>
  <cp:lastPrinted>2010-12-09T07:55:00Z</cp:lastPrinted>
  <dcterms:created xsi:type="dcterms:W3CDTF">2012-11-01T12:57:00Z</dcterms:created>
  <dcterms:modified xsi:type="dcterms:W3CDTF">2023-05-24T06:38:00Z</dcterms:modified>
</cp:coreProperties>
</file>